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C41DB7" w14:textId="77777777" w:rsidR="00C308AB" w:rsidRPr="00C308AB" w:rsidRDefault="00C308AB" w:rsidP="00C308AB">
      <w:pPr>
        <w:ind w:right="-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8AB">
        <w:rPr>
          <w:rFonts w:ascii="Times New Roman" w:hAnsi="Times New Roman" w:cs="Times New Roman"/>
          <w:b/>
          <w:bCs/>
          <w:sz w:val="28"/>
          <w:szCs w:val="28"/>
        </w:rPr>
        <w:t>Федеральное государственное бюджетное образовательное учреждение</w:t>
      </w:r>
    </w:p>
    <w:p w14:paraId="47B4F070" w14:textId="77777777" w:rsidR="00C308AB" w:rsidRPr="00C308AB" w:rsidRDefault="00C308AB" w:rsidP="00C308AB">
      <w:pPr>
        <w:ind w:right="-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8AB">
        <w:rPr>
          <w:rFonts w:ascii="Times New Roman" w:hAnsi="Times New Roman" w:cs="Times New Roman"/>
          <w:b/>
          <w:bCs/>
          <w:sz w:val="28"/>
          <w:szCs w:val="28"/>
        </w:rPr>
        <w:t>высшего образования</w:t>
      </w:r>
    </w:p>
    <w:p w14:paraId="0378D54E" w14:textId="77777777" w:rsidR="00C308AB" w:rsidRPr="00C308AB" w:rsidRDefault="00C308AB" w:rsidP="00C308AB">
      <w:pPr>
        <w:ind w:right="-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8AB">
        <w:rPr>
          <w:rFonts w:ascii="Times New Roman" w:hAnsi="Times New Roman" w:cs="Times New Roman"/>
          <w:b/>
          <w:bCs/>
          <w:sz w:val="28"/>
          <w:szCs w:val="28"/>
        </w:rPr>
        <w:t xml:space="preserve">«РОССИЙСКАЯ АКАДЕМИЯ НАРОДНОГО ХОЗЯЙСТВА </w:t>
      </w:r>
      <w:r w:rsidRPr="00C308AB">
        <w:rPr>
          <w:rFonts w:ascii="Times New Roman" w:hAnsi="Times New Roman" w:cs="Times New Roman"/>
          <w:b/>
          <w:bCs/>
          <w:sz w:val="28"/>
          <w:szCs w:val="28"/>
        </w:rPr>
        <w:br/>
        <w:t xml:space="preserve">И ГОСУДАРСТВЕННОЙ СЛУЖБЫ </w:t>
      </w:r>
    </w:p>
    <w:p w14:paraId="4D9BB1EE" w14:textId="77777777" w:rsidR="00C308AB" w:rsidRPr="00C308AB" w:rsidRDefault="00C308AB" w:rsidP="00C308AB">
      <w:pPr>
        <w:ind w:right="-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8AB">
        <w:rPr>
          <w:rFonts w:ascii="Times New Roman" w:hAnsi="Times New Roman" w:cs="Times New Roman"/>
          <w:b/>
          <w:bCs/>
          <w:sz w:val="28"/>
          <w:szCs w:val="28"/>
        </w:rPr>
        <w:t xml:space="preserve">ПРИ ПРЕЗИДЕНТЕ РОССИЙСКОЙ ФЕДЕРАЦИИ» </w:t>
      </w:r>
    </w:p>
    <w:p w14:paraId="6905D1D3" w14:textId="77777777" w:rsidR="00C308AB" w:rsidRPr="00C308AB" w:rsidRDefault="00C308AB" w:rsidP="00C308AB">
      <w:pPr>
        <w:pStyle w:val="a3"/>
        <w:spacing w:line="240" w:lineRule="auto"/>
        <w:ind w:right="-1"/>
        <w:rPr>
          <w:sz w:val="28"/>
          <w:szCs w:val="28"/>
        </w:rPr>
      </w:pPr>
    </w:p>
    <w:p w14:paraId="1F4F67BE" w14:textId="77777777" w:rsidR="00C308AB" w:rsidRPr="00C308AB" w:rsidRDefault="00C308AB" w:rsidP="00C308AB">
      <w:pPr>
        <w:spacing w:line="360" w:lineRule="auto"/>
        <w:ind w:right="-1"/>
        <w:jc w:val="center"/>
        <w:rPr>
          <w:rStyle w:val="FontStyle15"/>
          <w:sz w:val="28"/>
          <w:szCs w:val="28"/>
        </w:rPr>
      </w:pPr>
      <w:r w:rsidRPr="00C308AB">
        <w:rPr>
          <w:rFonts w:ascii="Times New Roman" w:eastAsia="MS Mincho" w:hAnsi="Times New Roman" w:cs="Times New Roman"/>
          <w:b/>
          <w:sz w:val="28"/>
          <w:szCs w:val="28"/>
        </w:rPr>
        <w:t>НИЖЕГОРОДСКИЙ ИНСТИТУТ УПРАВЛЕНИЯ – ФИЛИАЛ</w:t>
      </w:r>
    </w:p>
    <w:p w14:paraId="444BA091" w14:textId="77777777" w:rsidR="00C308AB" w:rsidRP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45BAB87" w14:textId="77777777" w:rsidR="00C308AB" w:rsidRP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BD00D24" w14:textId="77777777" w:rsidR="00C308AB" w:rsidRPr="00C308AB" w:rsidRDefault="00C308AB" w:rsidP="00C308AB">
      <w:pPr>
        <w:rPr>
          <w:rFonts w:ascii="Times New Roman" w:hAnsi="Times New Roman" w:cs="Times New Roman"/>
          <w:sz w:val="28"/>
          <w:szCs w:val="28"/>
        </w:rPr>
      </w:pPr>
    </w:p>
    <w:p w14:paraId="279519A3" w14:textId="77777777" w:rsidR="00C308AB" w:rsidRP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E0549EC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ОТЧЕТ</w:t>
      </w:r>
    </w:p>
    <w:p w14:paraId="4BF1B60E" w14:textId="357FD0FA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По направлению: Многомерный анализ данных</w:t>
      </w:r>
    </w:p>
    <w:p w14:paraId="12E21054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59926CF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F7280D4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6C5369B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6CCC03D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7F7952A" w14:textId="77777777" w:rsidR="00C308AB" w:rsidRPr="00C308AB" w:rsidRDefault="00C308AB" w:rsidP="00C308A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0223E29" w14:textId="13BC5981" w:rsidR="00C308AB" w:rsidRPr="00C308AB" w:rsidRDefault="00C308AB" w:rsidP="00C308AB">
      <w:pPr>
        <w:spacing w:line="360" w:lineRule="auto"/>
        <w:ind w:left="4536"/>
        <w:jc w:val="right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Выполнил студент группы Ик</w:t>
      </w:r>
      <w:r w:rsidR="00FE2DAF">
        <w:rPr>
          <w:rFonts w:ascii="Times New Roman" w:hAnsi="Times New Roman" w:cs="Times New Roman"/>
          <w:sz w:val="28"/>
          <w:szCs w:val="28"/>
        </w:rPr>
        <w:t>-</w:t>
      </w:r>
      <w:r w:rsidRPr="00C308AB">
        <w:rPr>
          <w:rFonts w:ascii="Times New Roman" w:hAnsi="Times New Roman" w:cs="Times New Roman"/>
          <w:sz w:val="28"/>
          <w:szCs w:val="28"/>
        </w:rPr>
        <w:t>731</w:t>
      </w:r>
    </w:p>
    <w:p w14:paraId="3CB74C77" w14:textId="792F98CA" w:rsidR="00C308AB" w:rsidRPr="00C308AB" w:rsidRDefault="00C308AB" w:rsidP="00C308AB">
      <w:pPr>
        <w:spacing w:line="360" w:lineRule="auto"/>
        <w:ind w:left="4536"/>
        <w:jc w:val="right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Соколов Д.А</w:t>
      </w:r>
    </w:p>
    <w:p w14:paraId="32057FE9" w14:textId="77777777" w:rsidR="00C308AB" w:rsidRPr="00C308AB" w:rsidRDefault="00C308AB" w:rsidP="00C308AB">
      <w:pPr>
        <w:spacing w:line="360" w:lineRule="auto"/>
        <w:ind w:left="4536"/>
        <w:jc w:val="center"/>
        <w:rPr>
          <w:rFonts w:ascii="Times New Roman" w:hAnsi="Times New Roman" w:cs="Times New Roman"/>
          <w:sz w:val="28"/>
          <w:szCs w:val="28"/>
        </w:rPr>
      </w:pPr>
    </w:p>
    <w:p w14:paraId="5E63D6C1" w14:textId="1808D14F" w:rsidR="00ED30E4" w:rsidRPr="00C308AB" w:rsidRDefault="00F5425A">
      <w:pPr>
        <w:rPr>
          <w:rFonts w:ascii="Times New Roman" w:hAnsi="Times New Roman" w:cs="Times New Roman"/>
          <w:sz w:val="28"/>
          <w:szCs w:val="28"/>
        </w:rPr>
      </w:pPr>
    </w:p>
    <w:p w14:paraId="0E29E502" w14:textId="784329B5" w:rsidR="00C308AB" w:rsidRPr="00C308AB" w:rsidRDefault="00C308AB">
      <w:pPr>
        <w:rPr>
          <w:rFonts w:ascii="Times New Roman" w:hAnsi="Times New Roman" w:cs="Times New Roman"/>
          <w:sz w:val="28"/>
          <w:szCs w:val="28"/>
        </w:rPr>
      </w:pPr>
    </w:p>
    <w:p w14:paraId="43A3F67F" w14:textId="573FE9B8" w:rsidR="00C308AB" w:rsidRP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г.</w:t>
      </w:r>
      <w:r w:rsidR="004A65F0">
        <w:rPr>
          <w:rFonts w:ascii="Times New Roman" w:hAnsi="Times New Roman" w:cs="Times New Roman"/>
          <w:sz w:val="28"/>
          <w:szCs w:val="28"/>
        </w:rPr>
        <w:t xml:space="preserve"> </w:t>
      </w:r>
      <w:r w:rsidRPr="00C308AB">
        <w:rPr>
          <w:rFonts w:ascii="Times New Roman" w:hAnsi="Times New Roman" w:cs="Times New Roman"/>
          <w:sz w:val="28"/>
          <w:szCs w:val="28"/>
        </w:rPr>
        <w:t>Нижний Новгород</w:t>
      </w:r>
    </w:p>
    <w:p w14:paraId="064AAA7B" w14:textId="46ABF2F4" w:rsidR="00C308AB" w:rsidRDefault="00C308AB" w:rsidP="00C308AB">
      <w:pPr>
        <w:jc w:val="center"/>
        <w:rPr>
          <w:rFonts w:ascii="Times New Roman" w:hAnsi="Times New Roman" w:cs="Times New Roman"/>
          <w:sz w:val="28"/>
          <w:szCs w:val="28"/>
        </w:rPr>
      </w:pPr>
      <w:r w:rsidRPr="00C308AB">
        <w:rPr>
          <w:rFonts w:ascii="Times New Roman" w:hAnsi="Times New Roman" w:cs="Times New Roman"/>
          <w:sz w:val="28"/>
          <w:szCs w:val="28"/>
        </w:rPr>
        <w:t>2025</w:t>
      </w:r>
    </w:p>
    <w:p w14:paraId="216DAFD4" w14:textId="74B55B7A" w:rsidR="00C06FB3" w:rsidRDefault="00C06FB3" w:rsidP="00C06FB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Hlk212571918"/>
      <w:r>
        <w:rPr>
          <w:rFonts w:ascii="Times New Roman" w:hAnsi="Times New Roman" w:cs="Times New Roman"/>
          <w:sz w:val="28"/>
          <w:szCs w:val="28"/>
        </w:rPr>
        <w:lastRenderedPageBreak/>
        <w:t>Лабораторная работа №</w:t>
      </w:r>
      <w:r w:rsidR="00DA29A2">
        <w:rPr>
          <w:rFonts w:ascii="Times New Roman" w:hAnsi="Times New Roman" w:cs="Times New Roman"/>
          <w:sz w:val="28"/>
          <w:szCs w:val="28"/>
        </w:rPr>
        <w:t>5</w:t>
      </w:r>
    </w:p>
    <w:p w14:paraId="426F1556" w14:textId="77777777" w:rsidR="00C06FB3" w:rsidRPr="00C06FB3" w:rsidRDefault="00C06FB3" w:rsidP="00C06FB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bookmarkEnd w:id="0"/>
    <w:p w14:paraId="0DE89299" w14:textId="77777777" w:rsidR="009A27A2" w:rsidRPr="009A27A2" w:rsidRDefault="009A27A2" w:rsidP="009A27A2">
      <w:pPr>
        <w:spacing w:line="259" w:lineRule="auto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b/>
          <w:bCs/>
          <w:sz w:val="28"/>
          <w:szCs w:val="28"/>
        </w:rPr>
        <w:t>Цель работы:</w:t>
      </w:r>
      <w:r w:rsidRPr="009A27A2">
        <w:rPr>
          <w:rFonts w:ascii="Times New Roman" w:hAnsi="Times New Roman" w:cs="Times New Roman"/>
          <w:sz w:val="28"/>
          <w:szCs w:val="28"/>
        </w:rPr>
        <w:t xml:space="preserve"> создать сценарий обработки данных о покупках клиентов для вычисления агрегированных показателей и формирования «портрета клиента» – то есть узнать о каждом клиенте больше, чем просто сумма его покупок.</w:t>
      </w:r>
    </w:p>
    <w:p w14:paraId="11769706" w14:textId="77777777" w:rsidR="009A27A2" w:rsidRDefault="009A27A2" w:rsidP="009A27A2">
      <w:pPr>
        <w:spacing w:line="259" w:lineRule="auto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b/>
          <w:bCs/>
          <w:sz w:val="28"/>
          <w:szCs w:val="28"/>
        </w:rPr>
        <w:t>Задачи:</w:t>
      </w:r>
      <w:r w:rsidRPr="009A27A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DB2315C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Подготовить копию пакета предыдущей лабораторной работы и привести сценарий к чистому состоянию (убрать лишние связи, обновить источники). </w:t>
      </w:r>
    </w:p>
    <w:p w14:paraId="21AC023A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Подключить в сценарий таблицы продаж (из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SQLite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или файлов) и другие необходимые данные. </w:t>
      </w:r>
    </w:p>
    <w:p w14:paraId="31C8B894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Свернуть всю ветку обработки «Продажи» в отдельную подмодель и настроить у неё входные/выходные порты. </w:t>
      </w:r>
    </w:p>
    <w:p w14:paraId="2F619281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С помощью узла «Группировка» построить агрегированные таблицы по клиентам (например, расчёт LTV –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Lifetime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48343645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Подключить готовые производные компоненты из библиотеки (например, «Профиль продаж» и «Любимые категории») и настроить их на имеющиеся данные. </w:t>
      </w:r>
    </w:p>
    <w:p w14:paraId="0A18C461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Объединить различные результаты (профиль, категории, LTV) в единый справочник клиентов с помощью узла «Дополнение данных». </w:t>
      </w:r>
    </w:p>
    <w:p w14:paraId="58CD734C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На базе полученного справочника создать дополнительные признаки через узел «Калькулятор»: например,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Days_from_sale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(сколько дней прошло с последней покупки),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Client_status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(статус клиента),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Client_level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(уровень – по объему покупок), </w:t>
      </w:r>
      <w:proofErr w:type="spellStart"/>
      <w:r w:rsidRPr="009A27A2">
        <w:rPr>
          <w:rFonts w:ascii="Times New Roman" w:hAnsi="Times New Roman" w:cs="Times New Roman"/>
          <w:sz w:val="28"/>
          <w:szCs w:val="28"/>
        </w:rPr>
        <w:t>Client_activity</w:t>
      </w:r>
      <w:proofErr w:type="spellEnd"/>
      <w:r w:rsidRPr="009A27A2">
        <w:rPr>
          <w:rFonts w:ascii="Times New Roman" w:hAnsi="Times New Roman" w:cs="Times New Roman"/>
          <w:sz w:val="28"/>
          <w:szCs w:val="28"/>
        </w:rPr>
        <w:t xml:space="preserve"> (актуальность/активность клиента) и т.д. </w:t>
      </w:r>
    </w:p>
    <w:p w14:paraId="38DAC136" w14:textId="77777777" w:rsidR="009A27A2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 xml:space="preserve">Построить итоговые визуализаторы (кубы) «Сегментация клиентов» и «Портрет клиента» для аналитического представления результатов. </w:t>
      </w:r>
    </w:p>
    <w:p w14:paraId="6C562BB5" w14:textId="43FC15BD" w:rsidR="000603C0" w:rsidRPr="009A27A2" w:rsidRDefault="009A27A2" w:rsidP="009A27A2">
      <w:pPr>
        <w:pStyle w:val="a5"/>
        <w:numPr>
          <w:ilvl w:val="0"/>
          <w:numId w:val="11"/>
        </w:numPr>
        <w:spacing w:line="259" w:lineRule="auto"/>
        <w:ind w:left="0" w:firstLine="349"/>
        <w:rPr>
          <w:rFonts w:ascii="Times New Roman" w:hAnsi="Times New Roman" w:cs="Times New Roman"/>
          <w:sz w:val="28"/>
          <w:szCs w:val="28"/>
        </w:rPr>
      </w:pPr>
      <w:r w:rsidRPr="009A27A2">
        <w:rPr>
          <w:rFonts w:ascii="Times New Roman" w:hAnsi="Times New Roman" w:cs="Times New Roman"/>
          <w:sz w:val="28"/>
          <w:szCs w:val="28"/>
        </w:rPr>
        <w:t>Протестировать сценарий на корректность, сохранить пакет и убедиться в целостности полученных данных.</w:t>
      </w:r>
      <w:r w:rsidR="000603C0" w:rsidRPr="009A27A2">
        <w:rPr>
          <w:rFonts w:ascii="Times New Roman" w:hAnsi="Times New Roman" w:cs="Times New Roman"/>
          <w:sz w:val="28"/>
          <w:szCs w:val="28"/>
        </w:rPr>
        <w:br w:type="page"/>
      </w:r>
    </w:p>
    <w:p w14:paraId="2226C23F" w14:textId="60FAD8A0" w:rsidR="00C308AB" w:rsidRPr="00C06FB3" w:rsidRDefault="000603C0" w:rsidP="000603C0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06FB3">
        <w:rPr>
          <w:rFonts w:ascii="Times New Roman" w:hAnsi="Times New Roman" w:cs="Times New Roman"/>
          <w:b/>
          <w:bCs/>
          <w:sz w:val="28"/>
          <w:szCs w:val="28"/>
        </w:rPr>
        <w:lastRenderedPageBreak/>
        <w:t>Выполнение</w:t>
      </w:r>
    </w:p>
    <w:p w14:paraId="14303169" w14:textId="0AD08C16" w:rsidR="009A27A2" w:rsidRPr="00810E5D" w:rsidRDefault="009A27A2" w:rsidP="009A27A2">
      <w:p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одготовка рабочего пакета. Создаю отдельную папку «ЛР5_Многомерный анализ» и помещаю в неё копию пакета, разработанного в ЛР4 (чтобы использовать уже интегрированные данные из БД и файлов) </w:t>
      </w:r>
      <w:r w:rsidRPr="009A27A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17FB81C0" wp14:editId="66524BC8">
            <wp:extent cx="5940425" cy="335026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Открываю этот пакет. Сценарий, оставшийся с прошлой работы, загружается без ошибок </w:t>
      </w:r>
      <w:r w:rsidRPr="009A27A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7D9ADA91" wp14:editId="72117F04">
            <wp:extent cx="5940425" cy="3352165"/>
            <wp:effectExtent l="0" t="0" r="3175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 Прежде чем приступать, удаляю или исправляю все устаревшие связи: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>например, если пакет скопирован, надо убедиться, что пути к данным актуальны, или удалить лишние визуализаторы, которые могут мешать.</w:t>
      </w:r>
    </w:p>
    <w:p w14:paraId="17E43C8C" w14:textId="345BFC98" w:rsidR="009A27A2" w:rsidRPr="00810E5D" w:rsidRDefault="009A27A2" w:rsidP="009A27A2">
      <w:p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Организация ветки «Продажи» в подмодель. Основная часть сценария – обработка данных о продажах (загрузка, объединения, расчёты) – сейчас представлена множеством узлов. Для удобства их можно свернуть в один узел-подмодель. Выделяю на схеме все узлы, относящиеся к обработке транзакций продаж (от импорта данных до узла Дата и время, на котором происходят последние преобразования дат). Убедившись, что захвачены нужные элементы, на панели действий выбираю «Свернуть в подмодель».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объединяет выделенные узлы в один контейнер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47F62591" wp14:editId="66FC000B">
            <wp:extent cx="5940425" cy="334200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Называю эту подмодель «Продажи».</w:t>
      </w:r>
    </w:p>
    <w:p w14:paraId="29F39191" w14:textId="31AE366B" w:rsidR="009A27A2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Теперь настраиваю подмодель. Кликаю по значку шестерёнки на узле Продажи. Появляются параметры подмодели, среди которых – настройка портов. Добавляю как минимум один табличный выходной порт, чтобы из подмодели можно было передать наружу получившиеся данные. Назначение этого порта – выдавать список всех транзакций продаж (возможно, с рассчитанными доп. полями). Присваиваю порту понятное имя, например «Транзакции». Сохраняю настройки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4E7FC9E6" wp14:editId="716B0510">
            <wp:extent cx="5940425" cy="335407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Теперь у узла Продажи появился выход (сначала он красный, так как внутри ничего к нему не подключено).</w:t>
      </w:r>
    </w:p>
    <w:p w14:paraId="036A673D" w14:textId="12900C0E" w:rsidR="006D3C22" w:rsidRPr="006D3C22" w:rsidRDefault="006D3C22" w:rsidP="006D3C22">
      <w:pPr>
        <w:pStyle w:val="a9"/>
      </w:pPr>
      <w:r w:rsidRPr="006D3C22">
        <w:rPr>
          <w:noProof/>
        </w:rPr>
        <w:drawing>
          <wp:inline distT="0" distB="0" distL="0" distR="0" wp14:anchorId="3B2B23EB" wp14:editId="0AEE3EE2">
            <wp:extent cx="5940425" cy="333756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41ED4" w14:textId="768D4CF4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Двойным кликом вхожу внутрь подмодели «Продажи». Вижу там все свернутые узлы. Нужно связать внутренний поток данных с выходным портом. Решаю, что отдавать наружу буду данные после узла Дата и время (это уже обогащенные транзакции с валовой прибылью и периодами). Поэтому внутри подмодели соединяю выход узла </w:t>
      </w:r>
      <w:r w:rsidRPr="00810E5D">
        <w:rPr>
          <w:rFonts w:ascii="Times New Roman" w:hAnsi="Times New Roman" w:cs="Times New Roman"/>
          <w:i/>
          <w:iCs/>
          <w:sz w:val="28"/>
          <w:szCs w:val="28"/>
        </w:rPr>
        <w:t>Дата и время</w:t>
      </w:r>
      <w:r w:rsidRPr="00810E5D">
        <w:rPr>
          <w:rFonts w:ascii="Times New Roman" w:hAnsi="Times New Roman" w:cs="Times New Roman"/>
          <w:sz w:val="28"/>
          <w:szCs w:val="28"/>
        </w:rPr>
        <w:t xml:space="preserve"> с портом Транзакции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283FA2ED" wp14:editId="3469E76F">
            <wp:extent cx="5940425" cy="3352165"/>
            <wp:effectExtent l="0" t="0" r="3175" b="63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Выхожу обратно на верхний уровень. Теперь внешний узел Продажи имеет активный выход (не красный). Чтобы убедиться, что всё работает, запускаю заново выполнение подмодели: либо изнутри, либо на внешнем уровне нажимаю «Выполнить» на узле Продажи, а также активирую все узлы, которые идут после него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25CE10BF" wp14:editId="031C176A">
            <wp:extent cx="5940425" cy="334137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F5282" w14:textId="0EB48023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роверяю содержимое: открываю предпросмотр на выходе подмодели Продажи – отображается таблица всех продаж с теми же колонками, что были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внутри (дата, филиал, товар, сумма, себестоимость, валовая прибыль, производные периоды и т.д.)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3DA467B3" wp14:editId="7431780A">
            <wp:extent cx="5940425" cy="334200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Количество записей должно соответствовать общему числу транзакций, что и было ранее.</w:t>
      </w:r>
    </w:p>
    <w:p w14:paraId="3ACCEE24" w14:textId="2ABCEF5B" w:rsidR="009A27A2" w:rsidRPr="00810E5D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Расчет LTV по клиентам (агрегация по клиенту). Теперь на основе транзакционных данных посчитаем совокупные показатели для каждого клиента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ifetim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– суммарная выручка и прибыль, число покупок, даты первой и последней покупки). Сразу после узла Продажи (подмодели) добавляю узел «Группировка» и соединяю его вход с выходом Продажи </w:t>
      </w:r>
      <w:r w:rsidR="006D3C22"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2D373F0A" wp14:editId="7804C972">
            <wp:extent cx="5940425" cy="3331845"/>
            <wp:effectExtent l="0" t="0" r="3175" b="190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Открываю настройки группировки. В разделе «Группировать по» указываю поле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– чтобы получить одну строку на каждого клиента. В разделе «Показатели» выбираю следующие поля:</w:t>
      </w:r>
    </w:p>
    <w:p w14:paraId="62D8A3AB" w14:textId="77777777" w:rsidR="009A27A2" w:rsidRPr="00810E5D" w:rsidRDefault="009A27A2" w:rsidP="009A27A2">
      <w:pPr>
        <w:pStyle w:val="Compact"/>
        <w:numPr>
          <w:ilvl w:val="0"/>
          <w:numId w:val="1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i/>
          <w:iCs/>
          <w:sz w:val="28"/>
          <w:szCs w:val="28"/>
        </w:rPr>
        <w:t>Сумма покупки</w:t>
      </w:r>
      <w:r w:rsidRPr="00810E5D">
        <w:rPr>
          <w:rFonts w:ascii="Times New Roman" w:hAnsi="Times New Roman" w:cs="Times New Roman"/>
          <w:sz w:val="28"/>
          <w:szCs w:val="28"/>
        </w:rPr>
        <w:t xml:space="preserve"> – агрегирование Сумма (итоговая выручка от клиента).</w:t>
      </w:r>
    </w:p>
    <w:p w14:paraId="2C0BC0D9" w14:textId="77777777" w:rsidR="009A27A2" w:rsidRPr="00810E5D" w:rsidRDefault="009A27A2" w:rsidP="009A27A2">
      <w:pPr>
        <w:pStyle w:val="Compact"/>
        <w:numPr>
          <w:ilvl w:val="0"/>
          <w:numId w:val="1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i/>
          <w:iCs/>
          <w:sz w:val="28"/>
          <w:szCs w:val="28"/>
        </w:rPr>
        <w:t>Валовая прибыль</w:t>
      </w:r>
      <w:r w:rsidRPr="00810E5D">
        <w:rPr>
          <w:rFonts w:ascii="Times New Roman" w:hAnsi="Times New Roman" w:cs="Times New Roman"/>
          <w:sz w:val="28"/>
          <w:szCs w:val="28"/>
        </w:rPr>
        <w:t xml:space="preserve"> – агрегирование Сумма (итоговая прибыль от клиента).</w:t>
      </w:r>
    </w:p>
    <w:p w14:paraId="6BC8F4B3" w14:textId="77777777" w:rsidR="00937864" w:rsidRDefault="009A27A2" w:rsidP="009A27A2">
      <w:pPr>
        <w:pStyle w:val="Compact"/>
        <w:numPr>
          <w:ilvl w:val="0"/>
          <w:numId w:val="1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D3C22">
        <w:rPr>
          <w:rFonts w:ascii="Times New Roman" w:hAnsi="Times New Roman" w:cs="Times New Roman"/>
          <w:i/>
          <w:iCs/>
          <w:sz w:val="28"/>
          <w:szCs w:val="28"/>
        </w:rPr>
        <w:t>Дата покупки</w:t>
      </w:r>
      <w:r w:rsidRPr="006D3C22">
        <w:rPr>
          <w:rFonts w:ascii="Times New Roman" w:hAnsi="Times New Roman" w:cs="Times New Roman"/>
          <w:sz w:val="28"/>
          <w:szCs w:val="28"/>
        </w:rPr>
        <w:t xml:space="preserve"> – здесь нужно получить мин. и макс. даты. </w:t>
      </w:r>
    </w:p>
    <w:p w14:paraId="3F8C0563" w14:textId="176077FB" w:rsidR="00937864" w:rsidRDefault="00937864" w:rsidP="00937864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D3C22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6AE7A2E3" wp14:editId="38F31F0F">
            <wp:extent cx="5940425" cy="3343910"/>
            <wp:effectExtent l="0" t="0" r="3175" b="889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7A2" w:rsidRPr="006D3C22">
        <w:rPr>
          <w:rFonts w:ascii="Times New Roman" w:hAnsi="Times New Roman" w:cs="Times New Roman"/>
          <w:sz w:val="28"/>
          <w:szCs w:val="28"/>
        </w:rPr>
        <w:t xml:space="preserve">В мастере сначала добавляю это поле один раз (по умолчанию агрегирование Сумма смысла не имеет для даты), поэтому дважды кликаю по добавленному показателю и изменяю метод агрегации: выбираю Минимум (получим дату первой покупки). Затем добавляю </w:t>
      </w:r>
      <w:r w:rsidR="009A27A2" w:rsidRPr="006D3C22">
        <w:rPr>
          <w:rFonts w:ascii="Times New Roman" w:hAnsi="Times New Roman" w:cs="Times New Roman"/>
          <w:i/>
          <w:iCs/>
          <w:sz w:val="28"/>
          <w:szCs w:val="28"/>
        </w:rPr>
        <w:t>ещё раз</w:t>
      </w:r>
      <w:r w:rsidR="009A27A2" w:rsidRPr="006D3C22">
        <w:rPr>
          <w:rFonts w:ascii="Times New Roman" w:hAnsi="Times New Roman" w:cs="Times New Roman"/>
          <w:sz w:val="28"/>
          <w:szCs w:val="28"/>
        </w:rPr>
        <w:t xml:space="preserve"> поле Дата покупки и для второго экземпляра выбираю Максимум (дата последней </w:t>
      </w:r>
      <w:proofErr w:type="spellStart"/>
      <w:r w:rsidR="009A27A2" w:rsidRPr="006D3C22">
        <w:rPr>
          <w:rFonts w:ascii="Times New Roman" w:hAnsi="Times New Roman" w:cs="Times New Roman"/>
          <w:sz w:val="28"/>
          <w:szCs w:val="28"/>
        </w:rPr>
        <w:t>покуп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и)</w:t>
      </w:r>
      <w:r w:rsidRPr="00937864">
        <w:rPr>
          <w:noProof/>
        </w:rPr>
        <w:t xml:space="preserve"> </w:t>
      </w:r>
      <w:r w:rsidRPr="00937864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534E4E4B" wp14:editId="6F5EEB4F">
            <wp:extent cx="5940425" cy="3344545"/>
            <wp:effectExtent l="0" t="0" r="3175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FE7C8" w14:textId="02220B5D" w:rsidR="00937864" w:rsidRDefault="009A27A2" w:rsidP="00937864">
      <w:pPr>
        <w:pStyle w:val="Compact"/>
        <w:spacing w:line="360" w:lineRule="auto"/>
        <w:ind w:firstLine="644"/>
        <w:jc w:val="both"/>
        <w:rPr>
          <w:rFonts w:ascii="Times New Roman" w:hAnsi="Times New Roman" w:cs="Times New Roman"/>
          <w:sz w:val="28"/>
          <w:szCs w:val="28"/>
        </w:rPr>
      </w:pPr>
      <w:r w:rsidRPr="006D3C22">
        <w:rPr>
          <w:rFonts w:ascii="Times New Roman" w:hAnsi="Times New Roman" w:cs="Times New Roman"/>
          <w:sz w:val="28"/>
          <w:szCs w:val="28"/>
        </w:rPr>
        <w:t>Переименовываю узел группировки в LTV, чтобы было ясно, что он формирует показатели “всей жизни” клиента</w:t>
      </w:r>
      <w:r w:rsidR="00937864" w:rsidRPr="0093786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937864" w:rsidRPr="00937864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53D36ABA" wp14:editId="3E762234">
            <wp:extent cx="5940425" cy="3347085"/>
            <wp:effectExtent l="0" t="0" r="3175" b="571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3C22">
        <w:rPr>
          <w:rFonts w:ascii="Times New Roman" w:hAnsi="Times New Roman" w:cs="Times New Roman"/>
          <w:sz w:val="28"/>
          <w:szCs w:val="28"/>
        </w:rPr>
        <w:t xml:space="preserve"> Активирую (выполняю) его. В результате появляется таблица, в которой каждая строка – уникальный клиент, а колонки содержат: сумму всех его покупок, суммарную валовую прибыль, дату первой и последней сделки. Для контроля смотрю на количество строк – их 3184, что соответствует числу клиентов в исходных данных </w:t>
      </w:r>
      <w:r w:rsidR="00937864" w:rsidRPr="0093786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97CC6A" wp14:editId="14F1530E">
            <wp:extent cx="5940425" cy="334137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1CCD8" w14:textId="34BBBA47" w:rsidR="009A27A2" w:rsidRPr="006D3C22" w:rsidRDefault="009A27A2" w:rsidP="00937864">
      <w:pPr>
        <w:pStyle w:val="Compact"/>
        <w:spacing w:line="360" w:lineRule="auto"/>
        <w:ind w:firstLine="644"/>
        <w:jc w:val="both"/>
        <w:rPr>
          <w:rFonts w:ascii="Times New Roman" w:hAnsi="Times New Roman" w:cs="Times New Roman"/>
          <w:sz w:val="28"/>
          <w:szCs w:val="28"/>
        </w:rPr>
      </w:pPr>
    </w:p>
    <w:p w14:paraId="729C4B63" w14:textId="77777777" w:rsidR="009A27A2" w:rsidRPr="00810E5D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lastRenderedPageBreak/>
        <w:t>Приведение имен полей в удобный вид. В таблице LTV, полученной после группировки, названия полей сформированы автоматически (например, SUM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Sum_purchas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), MIN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Date_purchas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) и т.д.). Для удобства переименую их. Добавляю узел «Параметры полей» и соединяю: выход LTV -&gt; вход Параметры полей. В настройках узла вижу список полей и их текущие имена/метки. Делаю так:</w:t>
      </w:r>
    </w:p>
    <w:p w14:paraId="71051BC2" w14:textId="77777777" w:rsidR="009A27A2" w:rsidRPr="00810E5D" w:rsidRDefault="009A27A2" w:rsidP="009A27A2">
      <w:pPr>
        <w:pStyle w:val="Compact"/>
        <w:numPr>
          <w:ilvl w:val="0"/>
          <w:numId w:val="15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оле </w:t>
      </w:r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SUM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Sum_purchase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)</w:t>
      </w:r>
      <w:r w:rsidRPr="00810E5D">
        <w:rPr>
          <w:rFonts w:ascii="Times New Roman" w:hAnsi="Times New Roman" w:cs="Times New Roman"/>
          <w:sz w:val="28"/>
          <w:szCs w:val="28"/>
        </w:rPr>
        <w:t xml:space="preserve"> переименовываю: Имя =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Revenue_LTV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Метка = «LTV выручка».</w:t>
      </w:r>
    </w:p>
    <w:p w14:paraId="6C06D8FC" w14:textId="77777777" w:rsidR="009A27A2" w:rsidRPr="00810E5D" w:rsidRDefault="009A27A2" w:rsidP="009A27A2">
      <w:pPr>
        <w:pStyle w:val="Compact"/>
        <w:numPr>
          <w:ilvl w:val="0"/>
          <w:numId w:val="15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10E5D">
        <w:rPr>
          <w:rFonts w:ascii="Times New Roman" w:hAnsi="Times New Roman" w:cs="Times New Roman"/>
          <w:sz w:val="28"/>
          <w:szCs w:val="28"/>
        </w:rPr>
        <w:t>Поле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SUM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Gross_profit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)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-&gt; </w:t>
      </w:r>
      <w:r w:rsidRPr="00810E5D">
        <w:rPr>
          <w:rFonts w:ascii="Times New Roman" w:hAnsi="Times New Roman" w:cs="Times New Roman"/>
          <w:sz w:val="28"/>
          <w:szCs w:val="28"/>
        </w:rPr>
        <w:t>Им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Gross_profit_LTV</w:t>
      </w:r>
      <w:proofErr w:type="spellEnd"/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10E5D">
        <w:rPr>
          <w:rFonts w:ascii="Times New Roman" w:hAnsi="Times New Roman" w:cs="Times New Roman"/>
          <w:sz w:val="28"/>
          <w:szCs w:val="28"/>
        </w:rPr>
        <w:t>Мет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«LTV </w:t>
      </w:r>
      <w:r w:rsidRPr="00810E5D">
        <w:rPr>
          <w:rFonts w:ascii="Times New Roman" w:hAnsi="Times New Roman" w:cs="Times New Roman"/>
          <w:sz w:val="28"/>
          <w:szCs w:val="28"/>
        </w:rPr>
        <w:t>валова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Fonts w:ascii="Times New Roman" w:hAnsi="Times New Roman" w:cs="Times New Roman"/>
          <w:sz w:val="28"/>
          <w:szCs w:val="28"/>
        </w:rPr>
        <w:t>прибыль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14:paraId="5DBF30F5" w14:textId="77777777" w:rsidR="009A27A2" w:rsidRPr="00810E5D" w:rsidRDefault="009A27A2" w:rsidP="009A27A2">
      <w:pPr>
        <w:pStyle w:val="Compact"/>
        <w:numPr>
          <w:ilvl w:val="0"/>
          <w:numId w:val="15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10E5D">
        <w:rPr>
          <w:rFonts w:ascii="Times New Roman" w:hAnsi="Times New Roman" w:cs="Times New Roman"/>
          <w:sz w:val="28"/>
          <w:szCs w:val="28"/>
        </w:rPr>
        <w:t>Поле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MIN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Date_purchase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)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-&gt; </w:t>
      </w:r>
      <w:r w:rsidRPr="00810E5D">
        <w:rPr>
          <w:rFonts w:ascii="Times New Roman" w:hAnsi="Times New Roman" w:cs="Times New Roman"/>
          <w:sz w:val="28"/>
          <w:szCs w:val="28"/>
        </w:rPr>
        <w:t>Им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First_purchase_date</w:t>
      </w:r>
      <w:proofErr w:type="spellEnd"/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10E5D">
        <w:rPr>
          <w:rFonts w:ascii="Times New Roman" w:hAnsi="Times New Roman" w:cs="Times New Roman"/>
          <w:sz w:val="28"/>
          <w:szCs w:val="28"/>
        </w:rPr>
        <w:t>мет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«</w:t>
      </w:r>
      <w:r w:rsidRPr="00810E5D">
        <w:rPr>
          <w:rFonts w:ascii="Times New Roman" w:hAnsi="Times New Roman" w:cs="Times New Roman"/>
          <w:sz w:val="28"/>
          <w:szCs w:val="28"/>
        </w:rPr>
        <w:t>Перва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Fonts w:ascii="Times New Roman" w:hAnsi="Times New Roman" w:cs="Times New Roman"/>
          <w:sz w:val="28"/>
          <w:szCs w:val="28"/>
        </w:rPr>
        <w:t>покуп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14:paraId="0AC61920" w14:textId="77777777" w:rsidR="009A27A2" w:rsidRPr="00810E5D" w:rsidRDefault="009A27A2" w:rsidP="009A27A2">
      <w:pPr>
        <w:pStyle w:val="Compact"/>
        <w:numPr>
          <w:ilvl w:val="0"/>
          <w:numId w:val="15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10E5D">
        <w:rPr>
          <w:rFonts w:ascii="Times New Roman" w:hAnsi="Times New Roman" w:cs="Times New Roman"/>
          <w:sz w:val="28"/>
          <w:szCs w:val="28"/>
        </w:rPr>
        <w:t>Поле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MAX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Date_purchase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)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-&gt; </w:t>
      </w:r>
      <w:r w:rsidRPr="00810E5D">
        <w:rPr>
          <w:rFonts w:ascii="Times New Roman" w:hAnsi="Times New Roman" w:cs="Times New Roman"/>
          <w:sz w:val="28"/>
          <w:szCs w:val="28"/>
        </w:rPr>
        <w:t>Им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Last_purchase_date</w:t>
      </w:r>
      <w:proofErr w:type="spellEnd"/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10E5D">
        <w:rPr>
          <w:rFonts w:ascii="Times New Roman" w:hAnsi="Times New Roman" w:cs="Times New Roman"/>
          <w:sz w:val="28"/>
          <w:szCs w:val="28"/>
        </w:rPr>
        <w:t>мет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= «</w:t>
      </w:r>
      <w:r w:rsidRPr="00810E5D">
        <w:rPr>
          <w:rFonts w:ascii="Times New Roman" w:hAnsi="Times New Roman" w:cs="Times New Roman"/>
          <w:sz w:val="28"/>
          <w:szCs w:val="28"/>
        </w:rPr>
        <w:t>Последняя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10E5D">
        <w:rPr>
          <w:rFonts w:ascii="Times New Roman" w:hAnsi="Times New Roman" w:cs="Times New Roman"/>
          <w:sz w:val="28"/>
          <w:szCs w:val="28"/>
        </w:rPr>
        <w:t>покупка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14:paraId="6CBE863D" w14:textId="75FBD950" w:rsidR="009A27A2" w:rsidRPr="00810E5D" w:rsidRDefault="00937864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37864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59CCCAC5" wp14:editId="101D8385">
            <wp:extent cx="5940425" cy="3326130"/>
            <wp:effectExtent l="0" t="0" r="3175" b="762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7A2" w:rsidRPr="00810E5D">
        <w:rPr>
          <w:rFonts w:ascii="Times New Roman" w:hAnsi="Times New Roman" w:cs="Times New Roman"/>
          <w:sz w:val="28"/>
          <w:szCs w:val="28"/>
        </w:rPr>
        <w:t xml:space="preserve"> Сохраняю изменения. Теперь таблица LTV имеет удобные заголовки колонок, и в дальнейшем мне будет проще ссылаться на них в формулах.</w:t>
      </w:r>
    </w:p>
    <w:p w14:paraId="6430B30A" w14:textId="094E19D5" w:rsidR="009A27A2" w:rsidRPr="00810E5D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одключение производных компонентов: «Профиль продаж» и «Любимые категории». В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существует библиотека готовых решений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(компонентов), которую можно подключить к проекту. В данном случае полезными будут компоненты для анализа клиентской активности и их предпочтений. Открываю раздел «Ссылки» пакета, нажимаю «Добавить» и выбираю пакет библиотеки, содержащий нужные компоненты (например, стандартную библиотеку от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где есть «Профиль продаж клиента» и «Любимые категории»). После добавления ссылки в панели компонентов появляется раздел «Производные компоненты» с соответствующими узлами </w:t>
      </w:r>
      <w:r w:rsidR="009555AD" w:rsidRPr="009555AD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1441A579" wp14:editId="1193BAA6">
            <wp:extent cx="5940425" cy="3343275"/>
            <wp:effectExtent l="0" t="0" r="3175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18197" w14:textId="63ABD793" w:rsidR="009A27A2" w:rsidRPr="00810E5D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еретаскиваю на схему узел «Профиль продаж» и узел «Любимые категории» </w:t>
      </w:r>
      <w:r w:rsidR="009555AD" w:rsidRPr="009555AD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527A00A9" wp14:editId="0839D22A">
            <wp:extent cx="5940425" cy="3340100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Эти компоненты представляют собой подмодели, требующие настройки входов.</w:t>
      </w:r>
    </w:p>
    <w:p w14:paraId="40E55A78" w14:textId="6060CCD5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начала настрою «Профиль продаж». Соединяю его вход Табличные данные с выходом подмодели Продажи (чтобы компонент получил все транзакции клиентов). При соединении автоматически открывается окно сопоставления полей: необходимо связать поля из нашей таблицы транзакций с теми, которые ожидает компонент. Обычно по именам система сама многое сопоставляет, но я проверяю: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-&gt;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Дата покупки-&gt;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Dat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Сумма покупки-&gt;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Amoun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Валовая прибыль-&gt;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Profi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ну и так далее для всех ключевых полей. Нажимаю кнопку «Упорядочить связи» для автоматического сопоставления и вношу правки, если что-то не совпало </w:t>
      </w:r>
      <w:r w:rsidR="00B1112E"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2C705E31" wp14:editId="2FCA9DA3">
            <wp:extent cx="5940425" cy="3338830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Подтверждаю и закрываю это окно. Затем дважды кликаю по входу Переменные узла «Профиль продаж». Тут можно установить параметры расчета профиля: Дата сегментации (на какую дату считать показатели клиента) и Глубина в днях (за сколько дней истории учитывать, по умолчанию 365). Оставляю дату пустой (значит, возьмётся самая последняя дата из данных как точка отсчёта) и глубину ставлю 364 (расчет за год) Закрываю настройки переменных.</w:t>
      </w:r>
    </w:p>
    <w:p w14:paraId="75C6E7E2" w14:textId="6ABAD01F" w:rsidR="00B1112E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Активирую узел Профиль продаж. После выполнения он становится зелёным </w:t>
      </w:r>
      <w:r w:rsidR="00B1112E"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6A23A2AF" wp14:editId="70595B05">
            <wp:extent cx="5940425" cy="3305810"/>
            <wp:effectExtent l="0" t="0" r="3175" b="889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На выходном порту Табличные данные этого узла должна появиться таблица, где на каждого клиента рассчитаны детальные показатели: число покупок, средний интервал между покупками, средний чек, общая выручка, общая валовая прибыль, доля валовой прибыли в обороте и т.д. Открываю предпросмотр – действительно вижу строки с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 набором метрик </w:t>
      </w:r>
    </w:p>
    <w:p w14:paraId="1BCF1B64" w14:textId="73E1D52C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39BBDCA4" wp14:editId="4B4AE772">
            <wp:extent cx="5940425" cy="3361055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C748D" w14:textId="724AE607" w:rsidR="009A27A2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Эти данные отражают поведение клиентов за последний год (364 дня) на текущую дату.</w:t>
      </w:r>
    </w:p>
    <w:p w14:paraId="3E678F6E" w14:textId="45268A3E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1112E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3385068" wp14:editId="212936C3">
            <wp:extent cx="5940425" cy="3318510"/>
            <wp:effectExtent l="0" t="0" r="317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3739" w14:textId="62EC4633" w:rsidR="00B1112E" w:rsidRPr="00810E5D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1112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4E0C5D" wp14:editId="00135415">
            <wp:extent cx="5940425" cy="3349625"/>
            <wp:effectExtent l="0" t="0" r="3175" b="317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32BA" w14:textId="77777777" w:rsidR="00B1112E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Теперь настраиваю «Любимые категории». Соединяю его вход Табличные данные также с выходом подмодели Продажи (ему тоже нужны все транзакции по клиентам). Открывается аналогичное окно сопоставления: связываю идентификатор клиента, поле категории товара, сумму покупки – то есть поля, необходимые для анализа любимых категорий. В моем случае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SKU_group_nam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или другое, обозначающее категорию товара) связываю с ожидаемым полем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ategory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-&gt;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Сумма -&gt;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Amoun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 т.п. </w:t>
      </w:r>
      <w:r w:rsidR="00B1112E"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3849144A" wp14:editId="098A4C02">
            <wp:extent cx="5940425" cy="3347085"/>
            <wp:effectExtent l="0" t="0" r="3175" b="571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 xml:space="preserve">Затем двойной щелчок по входу Переменные узла «Любимые категории» – ввожу параметры: Дата сегментации (аналогично, оставляю пустой для максимальной даты), Глубина – 364 дня, Чувствительность, % – оставляю значение по умолчанию (это порог доли от покупок, выше которого категория считается «любимой»), Макс. кол-во категорий – можно указать, например, 3 (будем выделять до трех любимых категорий на клиента) </w:t>
      </w:r>
    </w:p>
    <w:p w14:paraId="60E89994" w14:textId="5F036FF1" w:rsidR="009A27A2" w:rsidRPr="00810E5D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1112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1EA545C" wp14:editId="591D58AA">
            <wp:extent cx="5940425" cy="3324860"/>
            <wp:effectExtent l="0" t="0" r="3175" b="889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7A2" w:rsidRPr="00810E5D">
        <w:rPr>
          <w:rFonts w:ascii="Times New Roman" w:hAnsi="Times New Roman" w:cs="Times New Roman"/>
          <w:sz w:val="28"/>
          <w:szCs w:val="28"/>
        </w:rPr>
        <w:t xml:space="preserve">Выполняю узел Любимые категории. Этот компонент имеет два выхода: - </w:t>
      </w:r>
      <w:r w:rsidR="009A27A2"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«Таблица»: в свернутом виде для каждого клиента перечислены его любимые категории (например, через запятую или множеством столбцов). - «Форма»: развернутые данные – каждая запись это пара </w:t>
      </w:r>
      <w:proofErr w:type="spellStart"/>
      <w:r w:rsidR="009A27A2" w:rsidRPr="00810E5D">
        <w:rPr>
          <w:rFonts w:ascii="Times New Roman" w:hAnsi="Times New Roman" w:cs="Times New Roman"/>
          <w:sz w:val="28"/>
          <w:szCs w:val="28"/>
        </w:rPr>
        <w:t>клиент+его</w:t>
      </w:r>
      <w:proofErr w:type="spellEnd"/>
      <w:r w:rsidR="009A27A2" w:rsidRPr="00810E5D">
        <w:rPr>
          <w:rFonts w:ascii="Times New Roman" w:hAnsi="Times New Roman" w:cs="Times New Roman"/>
          <w:sz w:val="28"/>
          <w:szCs w:val="28"/>
        </w:rPr>
        <w:t xml:space="preserve"> любимая категория (в случае если у клиента несколько фаворитов).</w:t>
      </w:r>
    </w:p>
    <w:p w14:paraId="2C6AD3B1" w14:textId="19480019" w:rsidR="00B1112E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роверяю оба варианта. В свернутой таблице вижу колонки: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, например,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Favorite_categorie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строка категорий) – теперь у каждого клиента указаны 1-2-3 категории, которые занимают наибольшую долю в его покупках </w:t>
      </w:r>
    </w:p>
    <w:p w14:paraId="7A388DE7" w14:textId="2DEBDEF0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3BC840DC" wp14:editId="219A0CDB">
            <wp:extent cx="5940425" cy="3338195"/>
            <wp:effectExtent l="0" t="0" r="317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46B90" w14:textId="09164F6B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37F16C5A" wp14:editId="56BB5E99">
            <wp:extent cx="5940425" cy="3335020"/>
            <wp:effectExtent l="0" t="0" r="317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E2BD3" w14:textId="04940B6F" w:rsidR="00B1112E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В развернутой форме – множество строк, где каждый клиент может встречаться несколько раз (если у него несколько любимых категорий), с указанием категории и доли, которую она занимает </w:t>
      </w:r>
    </w:p>
    <w:p w14:paraId="3E874344" w14:textId="55F3C733" w:rsidR="00B1112E" w:rsidRDefault="00B1112E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B1112E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076C4E7C" wp14:editId="555C8D28">
            <wp:extent cx="5940425" cy="3352165"/>
            <wp:effectExtent l="0" t="0" r="3175" b="635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DCD7E" w14:textId="37CC65B9" w:rsidR="009E32A3" w:rsidRDefault="009E32A3" w:rsidP="00B1112E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9E32A3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37673BBB" wp14:editId="2FC64E8A">
            <wp:extent cx="5940425" cy="3352165"/>
            <wp:effectExtent l="0" t="0" r="3175" b="635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8A5BF" w14:textId="56E111A1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Эти данные пригодятся для дальнейшего анализа или фильтрации.</w:t>
      </w:r>
    </w:p>
    <w:p w14:paraId="21DB6834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Объединение данных в единый справочник клиентов (узел «Дополнение данных»). На данном этапе у нас есть несколько таблиц с разной информацией на уровне клиента:</w:t>
      </w:r>
    </w:p>
    <w:p w14:paraId="7939683B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Базовая таблица LTV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, LTV-выручка, LTV-прибыль, первая/последняя покупка).</w:t>
      </w:r>
    </w:p>
    <w:p w14:paraId="2A609B5E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Таблица профиля продаж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 показатели частоты/среднего чека/выручки за период и т.д.).</w:t>
      </w:r>
    </w:p>
    <w:p w14:paraId="57352968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Таблица любимых категорий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 список категорий).</w:t>
      </w:r>
    </w:p>
    <w:p w14:paraId="2D8266D4" w14:textId="77777777" w:rsidR="009A27A2" w:rsidRPr="00810E5D" w:rsidRDefault="009A27A2" w:rsidP="009A27A2">
      <w:pPr>
        <w:pStyle w:val="Compact"/>
        <w:numPr>
          <w:ilvl w:val="0"/>
          <w:numId w:val="17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(Опционально может быть еще исходный справочник клиентов, если он содержит какую-то дополнительную инфу, но в данном случае достаточно имеющихся).</w:t>
      </w:r>
    </w:p>
    <w:p w14:paraId="7EAFAA01" w14:textId="77777777" w:rsidR="009A27A2" w:rsidRPr="00810E5D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Задача – соединить все эти данные в одну «широкую» таблицу, чтобы для каждого клиента в одной строке были все показатели. Использую узел «Дополнение данных» (в англ.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Merg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или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Appen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by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key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). Размещаю его на схеме. Подключаю: - Основную (верхнюю) таблицу: пусть это будет таблица LTV (она у нас уже содержит всех клиентов, 3184 строки). - 2-й вход: таблица,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>выходящая из компонента Профиль продаж. - 3-й вход: таблица (свернутая) из компонента Любимые категории. - 4-й вход: при желании можно добавить исходный справочник клиентов (чтобы, например, включить названия организаций или другие данные, если нужны).</w:t>
      </w:r>
    </w:p>
    <w:p w14:paraId="0814729D" w14:textId="6981814F" w:rsidR="00C2600F" w:rsidRDefault="00C2600F" w:rsidP="00C2600F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C2600F">
        <w:rPr>
          <w:rFonts w:ascii="Times New Roman" w:hAnsi="Times New Roman" w:cs="Times New Roman"/>
          <w:i/>
          <w:iCs/>
          <w:sz w:val="28"/>
          <w:szCs w:val="28"/>
        </w:rPr>
        <w:drawing>
          <wp:inline distT="0" distB="0" distL="0" distR="0" wp14:anchorId="284AA18C" wp14:editId="542501E2">
            <wp:extent cx="5940425" cy="3338195"/>
            <wp:effectExtent l="0" t="0" r="3175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18DFA" w14:textId="06D084A5" w:rsidR="00C2600F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Открываю настройки узла «Дополнение данных». В мастере, на первом шаге, указываю ключ для объединения –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для главной таблицы. Далее сопоставляю его с полями во всех присоединяемых таблицах (как правило, они тоже называются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). Выбираю, какие поля из присоединяемых таблиц добавить: можно включить все, либо выборочно. В нашем случае беру все рассчитанные показатели профиля и любимых категорий, так как они все полезны </w:t>
      </w:r>
    </w:p>
    <w:p w14:paraId="087D52BC" w14:textId="63BEE0BD" w:rsidR="00C2600F" w:rsidRDefault="00C2600F" w:rsidP="00C2600F">
      <w:pPr>
        <w:pStyle w:val="a9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C2600F">
        <w:rPr>
          <w:rFonts w:ascii="Times New Roman" w:hAnsi="Times New Roman" w:cs="Times New Roman"/>
          <w:i/>
          <w:iCs/>
          <w:sz w:val="28"/>
          <w:szCs w:val="28"/>
        </w:rPr>
        <w:lastRenderedPageBreak/>
        <w:drawing>
          <wp:inline distT="0" distB="0" distL="0" distR="0" wp14:anchorId="2CC0AB85" wp14:editId="2A2DADD6">
            <wp:extent cx="5940425" cy="3338830"/>
            <wp:effectExtent l="0" t="0" r="3175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9E425" w14:textId="0D7723B5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Сохраняю настройки и выполняю узел.</w:t>
      </w:r>
    </w:p>
    <w:p w14:paraId="60523BFA" w14:textId="77777777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Результат – на выходе узла Дополнение данных получаем единый справочник клиентов, где каждая строка соответствует одному клиенту и содержит: - ID клиента, суммарную выручку/прибыль за все время, дату первой и последней покупки (из LTV); - Число покупок за последний год, средний чек, среднюю прибыль, периодичность и т.п. (из профиля продаж); - Любимые категории (например, текстовое поле со списком) из компонента категорий; - Возможно, информацию из исходного справочника (название юрлица и пр., если добавляли).</w:t>
      </w:r>
    </w:p>
    <w:p w14:paraId="514C9278" w14:textId="27CC1AFF" w:rsidR="009A27A2" w:rsidRDefault="009A27A2" w:rsidP="00C2600F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Число строк осталось 3184 (клиентов не убавилось и не прибавилось), а количество столбцов значительно увеличилось – объединились все данные </w:t>
      </w:r>
      <w:r w:rsidR="00C2600F" w:rsidRPr="00C2600F">
        <w:rPr>
          <w:rFonts w:ascii="Times New Roman" w:hAnsi="Times New Roman" w:cs="Times New Roman"/>
          <w:i/>
          <w:iCs/>
          <w:sz w:val="28"/>
          <w:szCs w:val="28"/>
        </w:rPr>
        <w:lastRenderedPageBreak/>
        <w:drawing>
          <wp:inline distT="0" distB="0" distL="0" distR="0" wp14:anchorId="39553E56" wp14:editId="785D211C">
            <wp:extent cx="5940425" cy="3357245"/>
            <wp:effectExtent l="0" t="0" r="317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E5D">
        <w:rPr>
          <w:rFonts w:ascii="Times New Roman" w:hAnsi="Times New Roman" w:cs="Times New Roman"/>
          <w:sz w:val="28"/>
          <w:szCs w:val="28"/>
        </w:rPr>
        <w:t>Расчет дополнительных признаков (Калькулятор). Теперь, имея полный набор информации по каждому клиенту, можно вывести несколько категориальных признаков для сегментации: статус, уровень, активность и т.д. Добавляю узел «Калькулятор» и связываю его с выходом справочника клиентов (выход Дополнение данных -&gt; вход Калькулятор). Открываю мастер настроек.</w:t>
      </w:r>
    </w:p>
    <w:p w14:paraId="5C346ACC" w14:textId="3EA81404" w:rsidR="00C2600F" w:rsidRPr="00810E5D" w:rsidRDefault="00C2600F" w:rsidP="00C2600F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2600F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114BEEF" wp14:editId="62F2EFB7">
            <wp:extent cx="5940425" cy="3348355"/>
            <wp:effectExtent l="0" t="0" r="3175" b="444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D5A6A" w14:textId="6F9F6677" w:rsidR="00C2600F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оздаю несколько вычисляемых полей: -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Days_from_sal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Дней с последней покупки). Тип данных – целое число. Формула: беру текущую дату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(функция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today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()</w:t>
      </w:r>
      <w:r w:rsidRPr="00810E5D">
        <w:rPr>
          <w:rFonts w:ascii="Times New Roman" w:hAnsi="Times New Roman" w:cs="Times New Roman"/>
          <w:sz w:val="28"/>
          <w:szCs w:val="28"/>
        </w:rPr>
        <w:t xml:space="preserve"> или последний доступный день) и вычитаю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Last_purchase_dat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. Это даст количество дней между последней покупкой клиента и сегодня. Формат записи: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today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 xml:space="preserve">() -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Last_purchase_dat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определит, что разность дат нужно выразить в днях) </w:t>
      </w:r>
    </w:p>
    <w:p w14:paraId="512AC4A3" w14:textId="3B6962A9" w:rsidR="005B44AD" w:rsidRPr="005B44AD" w:rsidRDefault="005B44AD" w:rsidP="005B44AD">
      <w:pPr>
        <w:pStyle w:val="a9"/>
      </w:pPr>
      <w:r w:rsidRPr="005B44AD">
        <w:drawing>
          <wp:inline distT="0" distB="0" distL="0" distR="0" wp14:anchorId="54FACE93" wp14:editId="164C8CD9">
            <wp:extent cx="5940425" cy="3338830"/>
            <wp:effectExtent l="0" t="0" r="3175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E14F" w14:textId="11C41463" w:rsidR="009A27A2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Сохраняю. Проверяю: у активных клиентов (кто недавно покупал) значение мало, у давно неактивных – большое число.</w:t>
      </w:r>
    </w:p>
    <w:p w14:paraId="2A4ECC3E" w14:textId="7B105563" w:rsidR="005B44AD" w:rsidRPr="005B44AD" w:rsidRDefault="005B44AD" w:rsidP="005B44AD">
      <w:pPr>
        <w:pStyle w:val="a9"/>
        <w:rPr>
          <w:lang w:val="ru-RU"/>
        </w:rPr>
      </w:pPr>
      <w:r w:rsidRPr="005B44AD">
        <w:drawing>
          <wp:inline distT="0" distB="0" distL="0" distR="0" wp14:anchorId="3CA8C3C1" wp14:editId="677DCBFF">
            <wp:extent cx="5940425" cy="3345180"/>
            <wp:effectExtent l="0" t="0" r="3175" b="762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B42C" w14:textId="19ABB96E" w:rsidR="005B44AD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10E5D">
        <w:rPr>
          <w:rFonts w:ascii="Times New Roman" w:hAnsi="Times New Roman" w:cs="Times New Roman"/>
          <w:sz w:val="28"/>
          <w:szCs w:val="28"/>
        </w:rPr>
        <w:lastRenderedPageBreak/>
        <w:t>Client_statu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Статус клиента). Тип – текст. Ввожу условие, которое разделит клиентов на категории по значимости. Например, можно присвоить статус «VIP клиент» тем, у кого LTV выручка выше определенного порога, или у кого за последний год сумма покупок высокая, или более X покупок. Для примера сделаю так: если количество покупок (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Purchases_coun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, рассчитанное в профиле) больше 10, считаем клиента VIP, иначе – обычный. Формула: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if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Purchases_count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 xml:space="preserve"> &gt; 10, "VIP клиент", "Обычный клиент")</w:t>
      </w:r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BF56256" w14:textId="5777DBF9" w:rsidR="005B44AD" w:rsidRPr="005B44AD" w:rsidRDefault="005B44AD" w:rsidP="005B44AD">
      <w:pPr>
        <w:spacing w:after="200"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5B44AD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C3EBC12" wp14:editId="60DC0A23">
            <wp:extent cx="5940425" cy="3327400"/>
            <wp:effectExtent l="0" t="0" r="3175" b="635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2C51C" w14:textId="67609D3C" w:rsidR="005B44AD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B44AD">
        <w:rPr>
          <w:rFonts w:ascii="Times New Roman" w:hAnsi="Times New Roman" w:cs="Times New Roman"/>
          <w:sz w:val="28"/>
          <w:szCs w:val="28"/>
        </w:rPr>
        <w:t xml:space="preserve"> После выполнения поля </w:t>
      </w:r>
      <w:proofErr w:type="spellStart"/>
      <w:r w:rsidRPr="005B44AD">
        <w:rPr>
          <w:rFonts w:ascii="Times New Roman" w:hAnsi="Times New Roman" w:cs="Times New Roman"/>
          <w:sz w:val="28"/>
          <w:szCs w:val="28"/>
        </w:rPr>
        <w:t>Client_status</w:t>
      </w:r>
      <w:proofErr w:type="spellEnd"/>
      <w:r w:rsidRPr="005B44AD">
        <w:rPr>
          <w:rFonts w:ascii="Times New Roman" w:hAnsi="Times New Roman" w:cs="Times New Roman"/>
          <w:sz w:val="28"/>
          <w:szCs w:val="28"/>
        </w:rPr>
        <w:t xml:space="preserve"> во всех строках заполнится текстом «VIP клиент» или «Обычный клиент». Например, 5% самых активных могут получить VIP, остальные – обычные </w:t>
      </w:r>
    </w:p>
    <w:p w14:paraId="007CED61" w14:textId="247CAFA0" w:rsidR="005B44AD" w:rsidRPr="005B44AD" w:rsidRDefault="005B44AD" w:rsidP="005B44AD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B44AD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5E6A5B20" wp14:editId="6FBAD30C">
            <wp:extent cx="5940425" cy="3345815"/>
            <wp:effectExtent l="0" t="0" r="3175" b="698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D454B" w14:textId="0E032297" w:rsidR="009A27A2" w:rsidRPr="005B44AD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B44AD">
        <w:rPr>
          <w:rFonts w:ascii="Times New Roman" w:hAnsi="Times New Roman" w:cs="Times New Roman"/>
          <w:sz w:val="28"/>
          <w:szCs w:val="28"/>
        </w:rPr>
        <w:t>Client_level</w:t>
      </w:r>
      <w:proofErr w:type="spellEnd"/>
      <w:r w:rsidRPr="005B44AD">
        <w:rPr>
          <w:rFonts w:ascii="Times New Roman" w:hAnsi="Times New Roman" w:cs="Times New Roman"/>
          <w:sz w:val="28"/>
          <w:szCs w:val="28"/>
        </w:rPr>
        <w:t xml:space="preserve"> (Уровень клиента). Тоже текстовый признак, но уже на основе суммарной выручки LTV (всей истории). Ввожу условие с несколькими градациями. Например: если LTV выручка &gt; 100000 – присваиваю «Премиум»; иначе если &gt; 50000 – «Золотой»; иначе – «Стандарт». Это трехуровневая сегментация по денежному объему. Формула с вложенным IF может выглядеть так:</w:t>
      </w:r>
      <w:r w:rsidRPr="005B44AD">
        <w:rPr>
          <w:rFonts w:ascii="Times New Roman" w:hAnsi="Times New Roman" w:cs="Times New Roman"/>
          <w:sz w:val="28"/>
          <w:szCs w:val="28"/>
        </w:rPr>
        <w:br/>
      </w:r>
    </w:p>
    <w:p w14:paraId="53B8314D" w14:textId="77777777" w:rsidR="009A27A2" w:rsidRPr="00810E5D" w:rsidRDefault="009A27A2" w:rsidP="009A27A2">
      <w:pPr>
        <w:pStyle w:val="SourceCode"/>
        <w:numPr>
          <w:ilvl w:val="0"/>
          <w:numId w:val="12"/>
        </w:numPr>
        <w:wordWrap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if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Revenue_LTV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 xml:space="preserve"> &gt; 100000, "</w:t>
      </w:r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Премиум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",</w:t>
      </w:r>
      <w:r w:rsidRPr="00810E5D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 xml:space="preserve">   if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Revenue_LTV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 xml:space="preserve"> &gt; 50000, "</w:t>
      </w:r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Золотой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", "</w:t>
      </w:r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Стандарт</w:t>
      </w:r>
      <w:r w:rsidRPr="00810E5D">
        <w:rPr>
          <w:rStyle w:val="VerbatimChar"/>
          <w:rFonts w:ascii="Times New Roman" w:hAnsi="Times New Roman" w:cs="Times New Roman"/>
          <w:sz w:val="28"/>
          <w:szCs w:val="28"/>
          <w:lang w:val="en-US"/>
        </w:rPr>
        <w:t>"))</w:t>
      </w:r>
    </w:p>
    <w:p w14:paraId="000683A2" w14:textId="14F487E4" w:rsidR="00434161" w:rsidRPr="00434161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4161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040DE57D" wp14:editId="5056A29F">
            <wp:extent cx="5940425" cy="3340100"/>
            <wp:effectExtent l="0" t="0" r="3175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835C1" w14:textId="0D43E074" w:rsidR="009A27A2" w:rsidRPr="00434161" w:rsidRDefault="009A27A2" w:rsidP="009A27A2">
      <w:pPr>
        <w:numPr>
          <w:ilvl w:val="0"/>
          <w:numId w:val="12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осле выполнения, каждому клиенту присваивается уровень, отражающий его ценность для компании </w:t>
      </w:r>
    </w:p>
    <w:p w14:paraId="1BAFC14B" w14:textId="2B970070" w:rsidR="00434161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DEE7DC3" w14:textId="42ECC81A" w:rsidR="00434161" w:rsidRPr="00810E5D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4161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10C56830" wp14:editId="7336271B">
            <wp:extent cx="5940425" cy="3326765"/>
            <wp:effectExtent l="0" t="0" r="3175" b="6985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A8AA" w14:textId="67437F09" w:rsidR="00434161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activity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Активность клиента). Здесь будем использовать рассчитанный ранее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Days_from_sale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. Определим, считать ли клиента активным или нет. Например, правило: если с последней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покупки прошло более 180 дней (полгода), то «Неактивный», иначе «Активный». Формула: 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if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>Days_from_sale</w:t>
      </w:r>
      <w:proofErr w:type="spellEnd"/>
      <w:r w:rsidRPr="00810E5D">
        <w:rPr>
          <w:rStyle w:val="VerbatimChar"/>
          <w:rFonts w:ascii="Times New Roman" w:hAnsi="Times New Roman" w:cs="Times New Roman"/>
          <w:sz w:val="28"/>
          <w:szCs w:val="28"/>
        </w:rPr>
        <w:t xml:space="preserve"> &gt; 180, "Неактивный", "Активный")</w:t>
      </w:r>
      <w:r w:rsidRPr="00810E5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6D7116" w14:textId="0CD4B341" w:rsidR="00434161" w:rsidRPr="00434161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4161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6ED8B7F" wp14:editId="0E9E7F0C">
            <wp:extent cx="5940425" cy="3356610"/>
            <wp:effectExtent l="0" t="0" r="317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24B3" w14:textId="588D9A3C" w:rsidR="009A27A2" w:rsidRPr="00434161" w:rsidRDefault="009A27A2" w:rsidP="009A27A2">
      <w:pPr>
        <w:numPr>
          <w:ilvl w:val="0"/>
          <w:numId w:val="19"/>
        </w:numPr>
        <w:spacing w:after="20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Выполняю – появляется поле с меткой «Активность клиента», заполненное «Активный» или «Неактивный» для каждого клиента </w:t>
      </w:r>
    </w:p>
    <w:p w14:paraId="4B62E74F" w14:textId="5642052D" w:rsidR="00434161" w:rsidRPr="00810E5D" w:rsidRDefault="00434161" w:rsidP="00434161">
      <w:pPr>
        <w:spacing w:after="20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4161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DCD6045" wp14:editId="639561F9">
            <wp:extent cx="5940425" cy="3342005"/>
            <wp:effectExtent l="0" t="0" r="3175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BCF7" w14:textId="77777777" w:rsidR="009A27A2" w:rsidRPr="00810E5D" w:rsidRDefault="009A27A2" w:rsidP="009A27A2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При желании, можно вычислить и другие признаки (например,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segment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по любимым категориям или регион по адресам – но у нас таких данных может не быть). Закрываю настройки калькулятора и выполняю узел. Теперь итоговый справочник клиентов обогащен новыми полями, готовыми для построения сегментированных отчетов.</w:t>
      </w:r>
    </w:p>
    <w:p w14:paraId="5ED55D0B" w14:textId="77777777" w:rsidR="009A27A2" w:rsidRPr="009A27A2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A27A2">
        <w:rPr>
          <w:rFonts w:ascii="Times New Roman" w:hAnsi="Times New Roman" w:cs="Times New Roman"/>
          <w:b/>
          <w:bCs/>
          <w:sz w:val="28"/>
          <w:szCs w:val="28"/>
        </w:rPr>
        <w:t>Домашнее задание:</w:t>
      </w:r>
    </w:p>
    <w:p w14:paraId="32F63CA5" w14:textId="2B81596A" w:rsidR="00434161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Отчёт 1: Сегментация клиентов. Требуется построить сводный куб, показывающий распределение клиентов по сегментам (статус, уровень, активность). Использую финальный узел Калькулятор (у него есть все данные). Нажимаю значок глаза -&gt; Добавить визуализатор -&gt; Куб. Называю визуализатор, например, «Сегментация клиентов» </w:t>
      </w:r>
    </w:p>
    <w:p w14:paraId="1C4FF853" w14:textId="6CB70490" w:rsidR="00434161" w:rsidRDefault="00434161" w:rsidP="00434161">
      <w:pPr>
        <w:pStyle w:val="Compact"/>
        <w:spacing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434161">
        <w:rPr>
          <w:rFonts w:ascii="Times New Roman" w:hAnsi="Times New Roman" w:cs="Times New Roman"/>
          <w:i/>
          <w:iCs/>
          <w:sz w:val="28"/>
          <w:szCs w:val="28"/>
        </w:rPr>
        <w:drawing>
          <wp:inline distT="0" distB="0" distL="0" distR="0" wp14:anchorId="4436F256" wp14:editId="0182A986">
            <wp:extent cx="5940425" cy="3343275"/>
            <wp:effectExtent l="0" t="0" r="3175" b="952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F5F04" w14:textId="49A3FB8D" w:rsidR="009A27A2" w:rsidRPr="00810E5D" w:rsidRDefault="009A27A2" w:rsidP="009A27A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 В конфигураторе куба задаю:</w:t>
      </w:r>
    </w:p>
    <w:p w14:paraId="77CCE521" w14:textId="77777777" w:rsidR="009A27A2" w:rsidRPr="00810E5D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троки: перетаскиваю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statu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статус: VIP/Обычный), а ниже него –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level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уровень: Премиум/Золотой/Стандарт). Таким образом, строки куба группируются сначала по статусу, внутри – по уровню.</w:t>
      </w:r>
    </w:p>
    <w:p w14:paraId="0A7F2A8A" w14:textId="77777777" w:rsidR="009A27A2" w:rsidRPr="00810E5D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lastRenderedPageBreak/>
        <w:t xml:space="preserve">Столбцы: добавляю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activity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активность: Активный/Неактивный). Это поделит данные на два столбца – активные и неактивные клиенты.</w:t>
      </w:r>
    </w:p>
    <w:p w14:paraId="1F8284D0" w14:textId="0F2F97FE" w:rsidR="009B6106" w:rsidRP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Показатели: перетаскиваю поле </w:t>
      </w:r>
      <w:proofErr w:type="spellStart"/>
      <w:r w:rsidRPr="009B6106">
        <w:rPr>
          <w:rFonts w:ascii="Times New Roman" w:hAnsi="Times New Roman" w:cs="Times New Roman"/>
          <w:i/>
          <w:iCs/>
          <w:sz w:val="28"/>
          <w:szCs w:val="28"/>
        </w:rPr>
        <w:t>Client_ID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, и в его настройках выбираю агрегирование «Количество (уникальное)». По сути, это подсчет количества клиентов в каждом сегменте </w:t>
      </w:r>
    </w:p>
    <w:p w14:paraId="2FE6977C" w14:textId="0BF35E51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1275EDFE" wp14:editId="3CC14DEF">
            <wp:extent cx="5940425" cy="3341370"/>
            <wp:effectExtent l="0" t="0" r="3175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3C203" w14:textId="7A06EF14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Сохраняю визуализатор. Получается таблица, где для каждого сочетания (например, VIP-Премиум активные, VIP-Премиум неактивные, ... Обычный-Стандарт активные/неактивные) стоит число клиентов. Сразу видно, например, сколько у нас активных VIP клиентов и сколько «уснувших» стандартных клиентов и т.п. </w:t>
      </w:r>
    </w:p>
    <w:p w14:paraId="770EC8E0" w14:textId="40CD34F3" w:rsidR="009B6106" w:rsidRPr="009B6106" w:rsidRDefault="009B6106" w:rsidP="009B6106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1B7537DB" wp14:editId="00D1AC8E">
            <wp:extent cx="5940425" cy="3341370"/>
            <wp:effectExtent l="0" t="0" r="3175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CAA34" w14:textId="5CFA8D64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Чтобы можно было изучить конкретных клиентов в сегментах, включаю детализацию. В настройках куба включаю галочку «Детализация», выбираю опцию показать список записей при проваливании. Теперь, если щелкнуть по числу в ячейке, снизу откроется список конкретных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или даже имен, если бы они были) тех клиентов, которые попали в выбранный сегмент </w:t>
      </w:r>
    </w:p>
    <w:p w14:paraId="130F22F4" w14:textId="70848C11" w:rsidR="009B6106" w:rsidRPr="009B6106" w:rsidRDefault="009B6106" w:rsidP="009B6106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7FE6E4D" wp14:editId="09E1A373">
            <wp:extent cx="5940425" cy="3345180"/>
            <wp:effectExtent l="0" t="0" r="3175" b="762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850D2" w14:textId="033179E2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lastRenderedPageBreak/>
        <w:t>Отчёт 2: Портрет клиента (финансовая привлекательность). Второй отчет будет показывать суммарные показатели по сегментам клиентов и средние значения. Опять же, на узле Калькулятор добавляю визуализатор «Куб», называю его «</w:t>
      </w:r>
      <w:r w:rsidR="009B6106">
        <w:rPr>
          <w:rFonts w:ascii="Times New Roman" w:hAnsi="Times New Roman" w:cs="Times New Roman"/>
          <w:sz w:val="28"/>
          <w:szCs w:val="28"/>
          <w:lang w:val="ru-RU"/>
        </w:rPr>
        <w:t>Образ</w:t>
      </w:r>
      <w:r w:rsidRPr="009B6106">
        <w:rPr>
          <w:rFonts w:ascii="Times New Roman" w:hAnsi="Times New Roman" w:cs="Times New Roman"/>
          <w:sz w:val="28"/>
          <w:szCs w:val="28"/>
        </w:rPr>
        <w:t xml:space="preserve"> клиента» </w:t>
      </w:r>
    </w:p>
    <w:p w14:paraId="1C1D94AB" w14:textId="3D69B69E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1B8FAAC9" wp14:editId="54B6E1AD">
            <wp:extent cx="5940425" cy="3359150"/>
            <wp:effectExtent l="0" t="0" r="317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75151" w14:textId="21E57AE4" w:rsidR="009A27A2" w:rsidRP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>Настраиваю следующим образом:</w:t>
      </w:r>
    </w:p>
    <w:p w14:paraId="7CC78310" w14:textId="77777777" w:rsidR="009A27A2" w:rsidRPr="00810E5D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троки: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level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уровень клиента).</w:t>
      </w:r>
    </w:p>
    <w:p w14:paraId="0CFBF992" w14:textId="77777777" w:rsidR="009A27A2" w:rsidRPr="00810E5D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Столбцы: поле </w:t>
      </w:r>
      <w:proofErr w:type="spellStart"/>
      <w:r w:rsidRPr="00810E5D">
        <w:rPr>
          <w:rFonts w:ascii="Times New Roman" w:hAnsi="Times New Roman" w:cs="Times New Roman"/>
          <w:i/>
          <w:iCs/>
          <w:sz w:val="28"/>
          <w:szCs w:val="28"/>
        </w:rPr>
        <w:t>Client_status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 (статус клиента).</w:t>
      </w:r>
    </w:p>
    <w:p w14:paraId="13A51F5B" w14:textId="4C000D98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Показатели: добавляю три поля – </w:t>
      </w:r>
      <w:proofErr w:type="spellStart"/>
      <w:r w:rsidRPr="009B6106">
        <w:rPr>
          <w:rFonts w:ascii="Times New Roman" w:hAnsi="Times New Roman" w:cs="Times New Roman"/>
          <w:i/>
          <w:iCs/>
          <w:sz w:val="28"/>
          <w:szCs w:val="28"/>
        </w:rPr>
        <w:t>Revenue_LTV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суммарная выручка от сегмента клиентов), </w:t>
      </w:r>
      <w:proofErr w:type="spellStart"/>
      <w:r w:rsidRPr="009B6106">
        <w:rPr>
          <w:rFonts w:ascii="Times New Roman" w:hAnsi="Times New Roman" w:cs="Times New Roman"/>
          <w:i/>
          <w:iCs/>
          <w:sz w:val="28"/>
          <w:szCs w:val="28"/>
        </w:rPr>
        <w:t>Gross_profit_LTV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суммарная валовая прибыль сегмента) и </w:t>
      </w:r>
      <w:proofErr w:type="spellStart"/>
      <w:r w:rsidRPr="009B6106">
        <w:rPr>
          <w:rFonts w:ascii="Times New Roman" w:hAnsi="Times New Roman" w:cs="Times New Roman"/>
          <w:i/>
          <w:iCs/>
          <w:sz w:val="28"/>
          <w:szCs w:val="28"/>
        </w:rPr>
        <w:t>Purchases_coun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общее число покупок, совершенных сегментом). Для всех указываю агрегирование Сумма, чтобы получили итоги по группе </w:t>
      </w:r>
    </w:p>
    <w:p w14:paraId="39164E98" w14:textId="29555178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492328EB" wp14:editId="6B268A3A">
            <wp:extent cx="5940425" cy="3355340"/>
            <wp:effectExtent l="0" t="0" r="3175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B1F9C" w14:textId="000897E4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Затем добавляю несколько производных метрик: - Доля выручки сегмента: выделяю показатель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Revenue_LTV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и выбираю опцию «Добавить факт -&gt; % по горизонтали» (то есть процент от суммы по строке). Аналогично делаю для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Gross_profit_LTV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Purchases_coun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– добавляю для каждого долю по горизонтали </w:t>
      </w:r>
    </w:p>
    <w:p w14:paraId="64B7AED0" w14:textId="66887FE1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B6106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1D9EDB51" wp14:editId="48E5F90A">
            <wp:extent cx="5940425" cy="3338195"/>
            <wp:effectExtent l="0" t="0" r="3175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9187" w14:textId="6F13D0CA" w:rsid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После этого в отчете появятся дополнительные колонки вида «Выручка (%)», «Прибыль (%)», «Покупки (%)», показывающие какой </w:t>
      </w:r>
      <w:r w:rsidRPr="009B6106">
        <w:rPr>
          <w:rFonts w:ascii="Times New Roman" w:hAnsi="Times New Roman" w:cs="Times New Roman"/>
          <w:sz w:val="28"/>
          <w:szCs w:val="28"/>
        </w:rPr>
        <w:lastRenderedPageBreak/>
        <w:t xml:space="preserve">процент от общей выручки всех статусов составляет данный статус в рамках уровня, и т.п. - Средний чек: рассчитываю как выручка / количество покупок. Для этого жму «Добавить вычисляемый факт», задаю имя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Avg_check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и метку «Средний чек». В формуле указываю </w:t>
      </w:r>
      <w:proofErr w:type="spellStart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>Revenue_LTV</w:t>
      </w:r>
      <w:proofErr w:type="spellEnd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 xml:space="preserve"> / </w:t>
      </w:r>
      <w:proofErr w:type="spellStart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>Purchases_coun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63DD309" w14:textId="6A3E6C8D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7D741A0" wp14:editId="0D0CBBD5">
            <wp:extent cx="5940425" cy="3343275"/>
            <wp:effectExtent l="0" t="0" r="3175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201EB" w14:textId="457FE9BD" w:rsidR="009A27A2" w:rsidRPr="009B6106" w:rsidRDefault="009A27A2" w:rsidP="009A27A2">
      <w:pPr>
        <w:pStyle w:val="Compact"/>
        <w:numPr>
          <w:ilvl w:val="0"/>
          <w:numId w:val="19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t xml:space="preserve">- Средняя прибыль на покупку: аналогично, добавляю факт </w:t>
      </w:r>
      <w:proofErr w:type="spellStart"/>
      <w:r w:rsidRPr="009B6106">
        <w:rPr>
          <w:rFonts w:ascii="Times New Roman" w:hAnsi="Times New Roman" w:cs="Times New Roman"/>
          <w:sz w:val="28"/>
          <w:szCs w:val="28"/>
        </w:rPr>
        <w:t>Avg_profi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(метка «Средняя прибыль»), формула </w:t>
      </w:r>
      <w:proofErr w:type="spellStart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>Gross_profit_LTV</w:t>
      </w:r>
      <w:proofErr w:type="spellEnd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 xml:space="preserve"> / </w:t>
      </w:r>
      <w:proofErr w:type="spellStart"/>
      <w:r w:rsidRPr="009B6106">
        <w:rPr>
          <w:rStyle w:val="VerbatimChar"/>
          <w:rFonts w:ascii="Times New Roman" w:hAnsi="Times New Roman" w:cs="Times New Roman"/>
          <w:sz w:val="28"/>
          <w:szCs w:val="28"/>
        </w:rPr>
        <w:t>Purchases_count</w:t>
      </w:r>
      <w:proofErr w:type="spellEnd"/>
      <w:r w:rsidRPr="009B610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736C330" w14:textId="25F291AF" w:rsidR="009B6106" w:rsidRPr="009B6106" w:rsidRDefault="009B6106" w:rsidP="009B6106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65CBAA02" wp14:editId="2A7B7FE9">
            <wp:extent cx="5940425" cy="3362325"/>
            <wp:effectExtent l="0" t="0" r="3175" b="9525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4D3F" w14:textId="77777777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Сохраняю визуализатор. Теперь отчет «Портрет клиента» показывает для каждой комбинации уровня и статуса: - Общее число клиентов, - Суммарную выручку и прибыль, а также их долю относительно других статусов (внутри уровня), - Общее число покупок, - Средний чек и среднюю прибыль на одну покупку.</w:t>
      </w:r>
    </w:p>
    <w:p w14:paraId="71C01831" w14:textId="206F18A9" w:rsidR="009A27A2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На </w:t>
      </w:r>
      <w:r w:rsidR="009B6106" w:rsidRPr="009B6106">
        <w:rPr>
          <w:rFonts w:ascii="Times New Roman" w:hAnsi="Times New Roman" w:cs="Times New Roman"/>
          <w:sz w:val="28"/>
          <w:szCs w:val="28"/>
          <w:lang w:val="ru-RU"/>
        </w:rPr>
        <w:t>рисунке</w:t>
      </w:r>
      <w:r w:rsidRPr="00810E5D">
        <w:rPr>
          <w:rFonts w:ascii="Times New Roman" w:hAnsi="Times New Roman" w:cs="Times New Roman"/>
          <w:sz w:val="28"/>
          <w:szCs w:val="28"/>
        </w:rPr>
        <w:t xml:space="preserve"> представлен пример такого куба: можно видеть, например, сколько в сумме принесли «Премиум»-клиенты, какой у них средний чек, отличается ли он у VIP и обычных, и т.д.</w:t>
      </w:r>
    </w:p>
    <w:p w14:paraId="6111E1DC" w14:textId="08EAD174" w:rsidR="009B6106" w:rsidRPr="00810E5D" w:rsidRDefault="009B6106" w:rsidP="009B6106">
      <w:pPr>
        <w:pStyle w:val="a9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106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33720910" wp14:editId="2C3E5D93">
            <wp:extent cx="5940425" cy="3341370"/>
            <wp:effectExtent l="0" t="0" r="317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CC87" w14:textId="77777777" w:rsidR="009B6106" w:rsidRDefault="009B6106">
      <w:pPr>
        <w:spacing w:line="259" w:lineRule="auto"/>
        <w:rPr>
          <w:rFonts w:ascii="Times New Roman" w:hAnsi="Times New Roman" w:cs="Times New Roman"/>
          <w:kern w:val="0"/>
          <w:sz w:val="28"/>
          <w:szCs w:val="28"/>
          <w:lang w:val="ru"/>
          <w14:ligatures w14:val="none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29B49C5" w14:textId="230E96DE" w:rsidR="009B6106" w:rsidRPr="009B6106" w:rsidRDefault="009A27A2" w:rsidP="009B6106">
      <w:pPr>
        <w:pStyle w:val="a9"/>
        <w:spacing w:line="36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9B6106">
        <w:rPr>
          <w:rFonts w:ascii="Times New Roman" w:hAnsi="Times New Roman" w:cs="Times New Roman"/>
          <w:b/>
          <w:bCs/>
          <w:sz w:val="28"/>
          <w:szCs w:val="28"/>
        </w:rPr>
        <w:lastRenderedPageBreak/>
        <w:t>Вывод</w:t>
      </w:r>
      <w:r w:rsidR="009B6106" w:rsidRPr="009B6106">
        <w:rPr>
          <w:rFonts w:ascii="Times New Roman" w:hAnsi="Times New Roman" w:cs="Times New Roman"/>
          <w:b/>
          <w:bCs/>
          <w:sz w:val="28"/>
          <w:szCs w:val="28"/>
          <w:lang w:val="ru-RU"/>
        </w:rPr>
        <w:t>ы</w:t>
      </w:r>
    </w:p>
    <w:p w14:paraId="716CF361" w14:textId="135AEF4E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Лабораторная работа была посвящена углубленному анализу клиентской базы. В результате выполнения работы были получены следующие результаты и закреплены навыки: - Мы научились структурировать сложный сценарий, группируя узлы в подмодели. Это позволило сделать схему более понятной и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переиспользуемой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. - Были рассчитаны ключевые показатели на уровне клиента: общая выручка и прибыль (LTV), число покупок, средний чек, периодичность, последняя активность и др. Это дало нам количественную основу для сегментации. - Освоили применение готовых аналитических компонентов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Loginom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 xml:space="preserve">: «Профиль продаж» помог автоматически вычислить множество метрик (средние, частоты) без ручного кодирования, а «Любимые категории» выделил предпочтения клиентов. Мы научились подключать эти компоненты и правильно сопоставлять поля. - Скомбинировали результаты из разных источников в одном справочнике с помощью узла «Дополнение данных». Этот шаг наглядно показал прием объединения таблиц по ключу (аналог JOIN по </w:t>
      </w:r>
      <w:proofErr w:type="spellStart"/>
      <w:r w:rsidRPr="00810E5D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810E5D">
        <w:rPr>
          <w:rFonts w:ascii="Times New Roman" w:hAnsi="Times New Roman" w:cs="Times New Roman"/>
          <w:sz w:val="28"/>
          <w:szCs w:val="28"/>
        </w:rPr>
        <w:t>), когда нужно совместить вычисления, выполненные разными ветками сценария. - С помощью «Калькулятора» создали дополнительные качественные признаки для клиентов, что позволило сегментировать их по уровню ценности, статусу, актуальности. Здесь были применены условные логические выражения для присвоения категорий на основе числовых показателей. - Построены наглядные многомерные отчеты (кубы) по клиентам: «Сегментация клиентов» демонстрирует структуру клиентской базы по нескольким критериям (статус/уровень/активность) с возможностью детализации до списка конкретных клиентов, а «Портрет клиента» дает сводную финансовую характеристику этих сегментов (сколько приносят, сколько их, каковы средние показатели).</w:t>
      </w:r>
    </w:p>
    <w:p w14:paraId="7BC1B982" w14:textId="77777777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 xml:space="preserve">Проанализировав отчеты, можно сделать практические выводы: например, какая категория клиентов наиболее ценна (приносит большую долю </w:t>
      </w:r>
      <w:r w:rsidRPr="00810E5D">
        <w:rPr>
          <w:rFonts w:ascii="Times New Roman" w:hAnsi="Times New Roman" w:cs="Times New Roman"/>
          <w:sz w:val="28"/>
          <w:szCs w:val="28"/>
        </w:rPr>
        <w:lastRenderedPageBreak/>
        <w:t>выручки), какова доля неактивных клиентов среди VIP и нужно ли проводить кампании по их возвращению, отличаются ли предпочтения товарных категорий у разных сегментов. Все это является ценнейшей информацией для маркетинговых решений и работы с клиентами.</w:t>
      </w:r>
    </w:p>
    <w:p w14:paraId="51F6B85F" w14:textId="77777777" w:rsidR="009A27A2" w:rsidRPr="00810E5D" w:rsidRDefault="009A27A2" w:rsidP="009A27A2">
      <w:pPr>
        <w:pStyle w:val="a9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10E5D">
        <w:rPr>
          <w:rFonts w:ascii="Times New Roman" w:hAnsi="Times New Roman" w:cs="Times New Roman"/>
          <w:sz w:val="28"/>
          <w:szCs w:val="28"/>
        </w:rPr>
        <w:t>В целом, выполнение этой лабораторной работы позволило существенно продвинуться от простого суммирования продаж до комплексной клиентской аналитики, что является важным шагом в построении системы управления взаимоотношениями с клиентами (CRM).</w:t>
      </w:r>
    </w:p>
    <w:p w14:paraId="03C20D65" w14:textId="4A8B0C6A" w:rsidR="004A65F0" w:rsidRPr="004A65F0" w:rsidRDefault="004A65F0" w:rsidP="004A65F0">
      <w:pPr>
        <w:spacing w:line="259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06FB3">
        <w:rPr>
          <w:rFonts w:ascii="Times New Roman" w:hAnsi="Times New Roman" w:cs="Times New Roman"/>
          <w:sz w:val="28"/>
          <w:szCs w:val="28"/>
        </w:rPr>
        <w:br w:type="page"/>
      </w:r>
      <w:bookmarkStart w:id="1" w:name="_GoBack"/>
      <w:bookmarkEnd w:id="1"/>
      <w:r w:rsidRPr="004A65F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 </w:t>
      </w:r>
    </w:p>
    <w:sectPr w:rsidR="004A65F0" w:rsidRPr="004A65F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D84F8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0A50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BA1EA896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left"/>
      <w:pPr>
        <w:ind w:left="2084" w:hanging="36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left"/>
      <w:pPr>
        <w:ind w:left="4244" w:hanging="36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left"/>
      <w:pPr>
        <w:ind w:left="6404" w:hanging="360"/>
      </w:pPr>
    </w:lvl>
  </w:abstractNum>
  <w:abstractNum w:abstractNumId="3" w15:restartNumberingAfterBreak="0">
    <w:nsid w:val="128A7189"/>
    <w:multiLevelType w:val="hybridMultilevel"/>
    <w:tmpl w:val="C756C7C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A154D26"/>
    <w:multiLevelType w:val="hybridMultilevel"/>
    <w:tmpl w:val="D834EFB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329151E"/>
    <w:multiLevelType w:val="hybridMultilevel"/>
    <w:tmpl w:val="BD562F2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35663E2E"/>
    <w:multiLevelType w:val="hybridMultilevel"/>
    <w:tmpl w:val="422E426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B3230BB"/>
    <w:multiLevelType w:val="hybridMultilevel"/>
    <w:tmpl w:val="4D36893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740A4"/>
    <w:multiLevelType w:val="hybridMultilevel"/>
    <w:tmpl w:val="48B0E6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3D59BC"/>
    <w:multiLevelType w:val="hybridMultilevel"/>
    <w:tmpl w:val="B20023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5EF76A21"/>
    <w:multiLevelType w:val="hybridMultilevel"/>
    <w:tmpl w:val="93A0F56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670B579B"/>
    <w:multiLevelType w:val="hybridMultilevel"/>
    <w:tmpl w:val="353E18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69D85919"/>
    <w:multiLevelType w:val="hybridMultilevel"/>
    <w:tmpl w:val="B4E42F7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7F414208"/>
    <w:multiLevelType w:val="hybridMultilevel"/>
    <w:tmpl w:val="48B0E6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5"/>
  </w:num>
  <w:num w:numId="4">
    <w:abstractNumId w:val="9"/>
  </w:num>
  <w:num w:numId="5">
    <w:abstractNumId w:val="4"/>
  </w:num>
  <w:num w:numId="6">
    <w:abstractNumId w:val="13"/>
  </w:num>
  <w:num w:numId="7">
    <w:abstractNumId w:val="8"/>
  </w:num>
  <w:num w:numId="8">
    <w:abstractNumId w:val="11"/>
  </w:num>
  <w:num w:numId="9">
    <w:abstractNumId w:val="3"/>
  </w:num>
  <w:num w:numId="10">
    <w:abstractNumId w:val="12"/>
  </w:num>
  <w:num w:numId="11">
    <w:abstractNumId w:val="7"/>
  </w:num>
  <w:num w:numId="12">
    <w:abstractNumId w:val="0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29B1"/>
    <w:rsid w:val="000603C0"/>
    <w:rsid w:val="003229B1"/>
    <w:rsid w:val="00346590"/>
    <w:rsid w:val="00374A90"/>
    <w:rsid w:val="00434161"/>
    <w:rsid w:val="00447FDF"/>
    <w:rsid w:val="00451E75"/>
    <w:rsid w:val="004A65F0"/>
    <w:rsid w:val="005B44AD"/>
    <w:rsid w:val="0064271E"/>
    <w:rsid w:val="006B3CCF"/>
    <w:rsid w:val="006D1711"/>
    <w:rsid w:val="006D3C22"/>
    <w:rsid w:val="007534E7"/>
    <w:rsid w:val="00937864"/>
    <w:rsid w:val="009555AD"/>
    <w:rsid w:val="009A27A2"/>
    <w:rsid w:val="009B6106"/>
    <w:rsid w:val="009E32A3"/>
    <w:rsid w:val="00B1112E"/>
    <w:rsid w:val="00C06FB3"/>
    <w:rsid w:val="00C2600F"/>
    <w:rsid w:val="00C308AB"/>
    <w:rsid w:val="00C6721A"/>
    <w:rsid w:val="00D2607D"/>
    <w:rsid w:val="00DA29A2"/>
    <w:rsid w:val="00E22356"/>
    <w:rsid w:val="00F5425A"/>
    <w:rsid w:val="00FE2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D3318"/>
  <w15:chartTrackingRefBased/>
  <w15:docId w15:val="{7F2284CE-C5CB-4947-A1FA-5C9AE4EAD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08AB"/>
    <w:pPr>
      <w:spacing w:line="256" w:lineRule="auto"/>
    </w:pPr>
    <w:rPr>
      <w:kern w:val="2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0"/>
    <w:qFormat/>
    <w:rsid w:val="00C308AB"/>
    <w:pPr>
      <w:spacing w:after="0" w:line="360" w:lineRule="auto"/>
      <w:jc w:val="center"/>
    </w:pPr>
    <w:rPr>
      <w:rFonts w:ascii="Times New Roman" w:eastAsia="Times New Roman" w:hAnsi="Times New Roman" w:cs="Times New Roman"/>
      <w:kern w:val="0"/>
      <w:sz w:val="26"/>
      <w:szCs w:val="20"/>
      <w:u w:val="single"/>
      <w:lang w:eastAsia="ru-RU"/>
      <w14:ligatures w14:val="none"/>
    </w:rPr>
  </w:style>
  <w:style w:type="character" w:customStyle="1" w:styleId="a4">
    <w:name w:val="Заголовок Знак"/>
    <w:basedOn w:val="a0"/>
    <w:link w:val="a3"/>
    <w:uiPriority w:val="10"/>
    <w:rsid w:val="00C308AB"/>
    <w:rPr>
      <w:rFonts w:ascii="Times New Roman" w:eastAsia="Times New Roman" w:hAnsi="Times New Roman" w:cs="Times New Roman"/>
      <w:sz w:val="26"/>
      <w:szCs w:val="20"/>
      <w:u w:val="single"/>
      <w:lang w:eastAsia="ru-RU"/>
    </w:rPr>
  </w:style>
  <w:style w:type="character" w:customStyle="1" w:styleId="FontStyle15">
    <w:name w:val="Font Style15"/>
    <w:uiPriority w:val="99"/>
    <w:rsid w:val="00C308AB"/>
    <w:rPr>
      <w:rFonts w:ascii="Times New Roman" w:hAnsi="Times New Roman" w:cs="Times New Roman" w:hint="default"/>
      <w:sz w:val="26"/>
    </w:rPr>
  </w:style>
  <w:style w:type="paragraph" w:styleId="a5">
    <w:name w:val="List Paragraph"/>
    <w:basedOn w:val="a"/>
    <w:uiPriority w:val="34"/>
    <w:qFormat/>
    <w:rsid w:val="00C308AB"/>
    <w:pPr>
      <w:ind w:left="720"/>
      <w:contextualSpacing/>
    </w:pPr>
  </w:style>
  <w:style w:type="table" w:styleId="a6">
    <w:name w:val="Table Grid"/>
    <w:basedOn w:val="a1"/>
    <w:uiPriority w:val="39"/>
    <w:rsid w:val="00D260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7534E7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534E7"/>
    <w:rPr>
      <w:color w:val="605E5C"/>
      <w:shd w:val="clear" w:color="auto" w:fill="E1DFDD"/>
    </w:rPr>
  </w:style>
  <w:style w:type="paragraph" w:styleId="a9">
    <w:name w:val="Body Text"/>
    <w:basedOn w:val="a"/>
    <w:link w:val="aa"/>
    <w:qFormat/>
    <w:rsid w:val="009A27A2"/>
    <w:pPr>
      <w:spacing w:before="180" w:after="180" w:line="240" w:lineRule="auto"/>
    </w:pPr>
    <w:rPr>
      <w:kern w:val="0"/>
      <w:sz w:val="24"/>
      <w:szCs w:val="24"/>
      <w:lang w:val="ru"/>
      <w14:ligatures w14:val="none"/>
    </w:rPr>
  </w:style>
  <w:style w:type="character" w:customStyle="1" w:styleId="aa">
    <w:name w:val="Основной текст Знак"/>
    <w:basedOn w:val="a0"/>
    <w:link w:val="a9"/>
    <w:rsid w:val="009A27A2"/>
    <w:rPr>
      <w:sz w:val="24"/>
      <w:szCs w:val="24"/>
      <w:lang w:val="ru"/>
    </w:rPr>
  </w:style>
  <w:style w:type="paragraph" w:customStyle="1" w:styleId="FirstParagraph">
    <w:name w:val="First Paragraph"/>
    <w:basedOn w:val="a9"/>
    <w:next w:val="a9"/>
    <w:qFormat/>
    <w:rsid w:val="009A27A2"/>
  </w:style>
  <w:style w:type="paragraph" w:customStyle="1" w:styleId="Compact">
    <w:name w:val="Compact"/>
    <w:basedOn w:val="a9"/>
    <w:qFormat/>
    <w:rsid w:val="009A27A2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9A27A2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9A27A2"/>
    <w:pPr>
      <w:wordWrap w:val="0"/>
      <w:spacing w:after="200" w:line="240" w:lineRule="auto"/>
    </w:pPr>
    <w:rPr>
      <w:rFonts w:ascii="Consolas" w:hAnsi="Consolas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1D0C5-30B5-4916-B8F5-F41B8A515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9</Pages>
  <Words>3232</Words>
  <Characters>18426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chel Killam</cp:lastModifiedBy>
  <cp:revision>13</cp:revision>
  <dcterms:created xsi:type="dcterms:W3CDTF">2025-09-20T07:34:00Z</dcterms:created>
  <dcterms:modified xsi:type="dcterms:W3CDTF">2025-12-10T18:06:00Z</dcterms:modified>
</cp:coreProperties>
</file>